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25861" w14:textId="6CFE6293" w:rsidR="00560AFF" w:rsidRPr="00FE6B35" w:rsidRDefault="005A1462" w:rsidP="003C2B6A">
      <w:pPr>
        <w:pStyle w:val="ListParagraph"/>
        <w:spacing w:before="120"/>
        <w:ind w:left="0"/>
        <w:jc w:val="center"/>
        <w:rPr>
          <w:rFonts w:ascii="Times New Roman" w:hAnsi="Times New Roman"/>
          <w:b/>
          <w:smallCaps/>
          <w:sz w:val="28"/>
        </w:rPr>
      </w:pPr>
      <w:bookmarkStart w:id="0" w:name="_GoBack"/>
      <w:bookmarkEnd w:id="0"/>
      <w:r w:rsidRPr="00FE6B35">
        <w:rPr>
          <w:rFonts w:ascii="Times New Roman" w:hAnsi="Times New Roman"/>
          <w:b/>
          <w:smallCaps/>
          <w:sz w:val="28"/>
        </w:rPr>
        <w:t>Abridged Literature Review</w:t>
      </w:r>
      <w:r w:rsidR="00231F63" w:rsidRPr="00FE6B35">
        <w:rPr>
          <w:rFonts w:ascii="Times New Roman" w:hAnsi="Times New Roman"/>
          <w:b/>
          <w:smallCaps/>
          <w:sz w:val="28"/>
        </w:rPr>
        <w:t xml:space="preserve"> Rubric</w:t>
      </w:r>
    </w:p>
    <w:p w14:paraId="46B547E5" w14:textId="7D48262D" w:rsidR="00B202C8" w:rsidRPr="00FE6B35" w:rsidRDefault="00231F63" w:rsidP="00895B53">
      <w:pPr>
        <w:pStyle w:val="ListParagraph"/>
        <w:spacing w:before="120"/>
        <w:ind w:left="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FE6B35">
        <w:rPr>
          <w:rFonts w:ascii="Times New Roman" w:hAnsi="Times New Roman"/>
          <w:b/>
          <w:smallCaps/>
          <w:sz w:val="28"/>
        </w:rPr>
        <w:t>1</w:t>
      </w:r>
      <w:r w:rsidR="00E5208E" w:rsidRPr="00FE6B35">
        <w:rPr>
          <w:rFonts w:ascii="Times New Roman" w:hAnsi="Times New Roman"/>
          <w:b/>
          <w:smallCaps/>
          <w:sz w:val="28"/>
        </w:rPr>
        <w:t>5</w:t>
      </w:r>
      <w:r w:rsidR="0008185E" w:rsidRPr="00FE6B35">
        <w:rPr>
          <w:rFonts w:ascii="Times New Roman" w:hAnsi="Times New Roman"/>
          <w:b/>
          <w:smallCaps/>
          <w:sz w:val="28"/>
        </w:rPr>
        <w:t>0</w:t>
      </w:r>
      <w:r w:rsidRPr="00FE6B35">
        <w:rPr>
          <w:rFonts w:ascii="Times New Roman" w:hAnsi="Times New Roman"/>
          <w:b/>
          <w:smallCaps/>
          <w:sz w:val="28"/>
        </w:rPr>
        <w:t xml:space="preserve"> Points</w:t>
      </w:r>
    </w:p>
    <w:tbl>
      <w:tblPr>
        <w:tblW w:w="1080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2014"/>
        <w:gridCol w:w="1008"/>
        <w:gridCol w:w="1007"/>
        <w:gridCol w:w="2014"/>
        <w:gridCol w:w="2015"/>
        <w:gridCol w:w="728"/>
      </w:tblGrid>
      <w:tr w:rsidR="00FE6B35" w:rsidRPr="00F07CDA" w14:paraId="7DB1578F" w14:textId="77777777" w:rsidTr="00323485">
        <w:trPr>
          <w:cantSplit/>
          <w:trHeight w:val="345"/>
          <w:jc w:val="center"/>
        </w:trPr>
        <w:tc>
          <w:tcPr>
            <w:tcW w:w="5036" w:type="dxa"/>
            <w:gridSpan w:val="3"/>
            <w:shd w:val="clear" w:color="auto" w:fill="auto"/>
            <w:vAlign w:val="bottom"/>
          </w:tcPr>
          <w:p w14:paraId="3394010C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Criteria</w:t>
            </w:r>
          </w:p>
        </w:tc>
        <w:tc>
          <w:tcPr>
            <w:tcW w:w="5036" w:type="dxa"/>
            <w:gridSpan w:val="3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FF8EF91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Levels of Achievement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vAlign w:val="bottom"/>
          </w:tcPr>
          <w:p w14:paraId="1C0B6F16" w14:textId="77777777" w:rsidR="00895B53" w:rsidRPr="009D229F" w:rsidRDefault="00895B53" w:rsidP="00895B53">
            <w:pPr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D229F">
              <w:rPr>
                <w:rFonts w:ascii="Times New Roman" w:hAnsi="Times New Roman"/>
                <w:sz w:val="18"/>
                <w:szCs w:val="18"/>
              </w:rPr>
              <w:t>Points Earned</w:t>
            </w:r>
          </w:p>
        </w:tc>
      </w:tr>
      <w:tr w:rsidR="00FE6B35" w:rsidRPr="00F07CDA" w14:paraId="3C6B38AB" w14:textId="77777777" w:rsidTr="00323485">
        <w:trPr>
          <w:cantSplit/>
          <w:trHeight w:val="318"/>
          <w:jc w:val="center"/>
        </w:trPr>
        <w:tc>
          <w:tcPr>
            <w:tcW w:w="2014" w:type="dxa"/>
            <w:shd w:val="clear" w:color="auto" w:fill="8EAADB" w:themeFill="accent1" w:themeFillTint="99"/>
          </w:tcPr>
          <w:p w14:paraId="17790E79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 xml:space="preserve">Content </w:t>
            </w:r>
          </w:p>
          <w:p w14:paraId="1A2D05CF" w14:textId="71BE3AB3" w:rsidR="00895B53" w:rsidRPr="00F07CDA" w:rsidRDefault="0008185E" w:rsidP="00B84340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70 %</w:t>
            </w:r>
          </w:p>
        </w:tc>
        <w:tc>
          <w:tcPr>
            <w:tcW w:w="2014" w:type="dxa"/>
            <w:shd w:val="clear" w:color="auto" w:fill="8EAADB" w:themeFill="accent1" w:themeFillTint="99"/>
          </w:tcPr>
          <w:p w14:paraId="4C44A579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 xml:space="preserve">Advanced </w:t>
            </w:r>
          </w:p>
        </w:tc>
        <w:tc>
          <w:tcPr>
            <w:tcW w:w="2015" w:type="dxa"/>
            <w:gridSpan w:val="2"/>
            <w:shd w:val="clear" w:color="auto" w:fill="8EAADB" w:themeFill="accent1" w:themeFillTint="99"/>
          </w:tcPr>
          <w:p w14:paraId="008CF38B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 xml:space="preserve">Proficient </w:t>
            </w:r>
          </w:p>
        </w:tc>
        <w:tc>
          <w:tcPr>
            <w:tcW w:w="2014" w:type="dxa"/>
            <w:shd w:val="clear" w:color="auto" w:fill="8EAADB" w:themeFill="accent1" w:themeFillTint="99"/>
          </w:tcPr>
          <w:p w14:paraId="3A67D424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bCs/>
                <w:szCs w:val="20"/>
                <w:u w:val="single"/>
              </w:rPr>
            </w:pPr>
            <w:r w:rsidRPr="00F07CDA">
              <w:rPr>
                <w:rFonts w:cs="Arial"/>
                <w:bCs/>
                <w:szCs w:val="20"/>
              </w:rPr>
              <w:t xml:space="preserve">Developing </w:t>
            </w:r>
          </w:p>
        </w:tc>
        <w:tc>
          <w:tcPr>
            <w:tcW w:w="2015" w:type="dxa"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3C424F35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Not present</w:t>
            </w: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56E5794C" w14:textId="77777777" w:rsidR="00895B53" w:rsidRPr="00F07CDA" w:rsidRDefault="00895B53" w:rsidP="00B84340">
            <w:pPr>
              <w:contextualSpacing/>
              <w:jc w:val="center"/>
              <w:rPr>
                <w:rFonts w:cs="Arial"/>
                <w:szCs w:val="20"/>
              </w:rPr>
            </w:pPr>
          </w:p>
        </w:tc>
      </w:tr>
      <w:tr w:rsidR="00FE6B35" w:rsidRPr="00F07CDA" w14:paraId="640FA75B" w14:textId="77777777" w:rsidTr="00323485">
        <w:trPr>
          <w:cantSplit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0B2A9737" w14:textId="281EBEDC" w:rsidR="003C6D41" w:rsidRPr="00F07CDA" w:rsidRDefault="003C6D41" w:rsidP="00895B53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2014" w:type="dxa"/>
            <w:shd w:val="clear" w:color="auto" w:fill="auto"/>
          </w:tcPr>
          <w:p w14:paraId="5DE1DE75" w14:textId="0C3711E4" w:rsidR="00A2227A" w:rsidRPr="00F07CDA" w:rsidRDefault="00A2227A" w:rsidP="00895B53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2015" w:type="dxa"/>
            <w:gridSpan w:val="2"/>
            <w:shd w:val="clear" w:color="auto" w:fill="auto"/>
          </w:tcPr>
          <w:p w14:paraId="32B26A68" w14:textId="6007D90D" w:rsidR="00A2227A" w:rsidRPr="00F07CDA" w:rsidRDefault="00A2227A" w:rsidP="00895B53">
            <w:pPr>
              <w:contextualSpacing/>
              <w:rPr>
                <w:rFonts w:cs="Arial"/>
                <w:b/>
                <w:szCs w:val="20"/>
              </w:rPr>
            </w:pPr>
          </w:p>
        </w:tc>
        <w:tc>
          <w:tcPr>
            <w:tcW w:w="2014" w:type="dxa"/>
          </w:tcPr>
          <w:p w14:paraId="7B73F5D8" w14:textId="30E86F70" w:rsidR="00A2227A" w:rsidRPr="00F07CDA" w:rsidRDefault="00A2227A" w:rsidP="00F07CDA">
            <w:pPr>
              <w:contextualSpacing/>
              <w:rPr>
                <w:rFonts w:cs="Arial"/>
                <w:b/>
                <w:szCs w:val="20"/>
              </w:rPr>
            </w:pPr>
          </w:p>
        </w:tc>
        <w:tc>
          <w:tcPr>
            <w:tcW w:w="2015" w:type="dxa"/>
            <w:shd w:val="clear" w:color="auto" w:fill="auto"/>
          </w:tcPr>
          <w:p w14:paraId="2AAB64C5" w14:textId="585E3372" w:rsidR="00895B53" w:rsidRPr="00F07CDA" w:rsidRDefault="00895B53" w:rsidP="00895B53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728" w:type="dxa"/>
          </w:tcPr>
          <w:p w14:paraId="0C459271" w14:textId="77777777" w:rsidR="00895B53" w:rsidRPr="00F07CDA" w:rsidRDefault="00895B53" w:rsidP="00B84340">
            <w:pPr>
              <w:contextualSpacing/>
              <w:rPr>
                <w:rFonts w:cs="Arial"/>
                <w:szCs w:val="20"/>
              </w:rPr>
            </w:pPr>
          </w:p>
        </w:tc>
      </w:tr>
      <w:tr w:rsidR="00FE6B35" w:rsidRPr="00F07CDA" w14:paraId="648E7280" w14:textId="77777777" w:rsidTr="00323485">
        <w:trPr>
          <w:cantSplit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1DD6CFDF" w14:textId="743BED88" w:rsidR="0037329D" w:rsidRPr="00F07CDA" w:rsidRDefault="003560FE" w:rsidP="00A412C8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I</w:t>
            </w:r>
            <w:r w:rsidR="00FC723A" w:rsidRPr="00F07CDA">
              <w:rPr>
                <w:rFonts w:cs="Arial"/>
                <w:szCs w:val="20"/>
              </w:rPr>
              <w:t xml:space="preserve">ntegrate and synthesize scholarly </w:t>
            </w:r>
            <w:r w:rsidRPr="00F07CDA">
              <w:rPr>
                <w:rFonts w:cs="Arial"/>
                <w:szCs w:val="20"/>
              </w:rPr>
              <w:t xml:space="preserve">secular </w:t>
            </w:r>
            <w:r w:rsidR="00FC723A" w:rsidRPr="00F07CDA">
              <w:rPr>
                <w:rFonts w:cs="Arial"/>
                <w:szCs w:val="20"/>
              </w:rPr>
              <w:t>literature on your topic</w:t>
            </w:r>
          </w:p>
          <w:p w14:paraId="52906D73" w14:textId="487984EE" w:rsidR="003560FE" w:rsidRPr="00F07CDA" w:rsidRDefault="003560FE" w:rsidP="00323485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2</w:t>
            </w:r>
            <w:r w:rsidR="00AC34F3">
              <w:rPr>
                <w:rFonts w:cs="Arial"/>
                <w:szCs w:val="20"/>
              </w:rPr>
              <w:t>0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482003A4" w14:textId="3A146EFF" w:rsidR="003560FE" w:rsidRPr="00F07CDA" w:rsidRDefault="00320435" w:rsidP="003560FE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Thoroughly</w:t>
            </w:r>
            <w:r w:rsidR="002444F7" w:rsidRPr="00F07CDA">
              <w:rPr>
                <w:rFonts w:cs="Arial"/>
                <w:szCs w:val="20"/>
              </w:rPr>
              <w:t xml:space="preserve"> </w:t>
            </w:r>
            <w:r w:rsidR="003560FE" w:rsidRPr="00F07CDA">
              <w:rPr>
                <w:rFonts w:cs="Arial"/>
                <w:szCs w:val="20"/>
              </w:rPr>
              <w:t>integrat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and synthesiz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scholarly secular literature on your topic</w:t>
            </w:r>
          </w:p>
          <w:p w14:paraId="0CBD61CA" w14:textId="477C588E" w:rsidR="00414796" w:rsidRPr="00F07CDA" w:rsidRDefault="00414796" w:rsidP="00A412C8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AC34F3">
              <w:rPr>
                <w:rFonts w:cs="Arial"/>
                <w:b/>
                <w:szCs w:val="20"/>
              </w:rPr>
              <w:t>15</w:t>
            </w:r>
            <w:r w:rsidRPr="00F07CDA">
              <w:rPr>
                <w:rFonts w:cs="Arial"/>
                <w:b/>
                <w:szCs w:val="20"/>
              </w:rPr>
              <w:t>-</w:t>
            </w:r>
            <w:r w:rsidR="00D97789" w:rsidRPr="00F07CDA">
              <w:rPr>
                <w:rFonts w:cs="Arial"/>
                <w:b/>
                <w:szCs w:val="20"/>
              </w:rPr>
              <w:t>2</w:t>
            </w:r>
            <w:r w:rsidR="00AC34F3">
              <w:rPr>
                <w:rFonts w:cs="Arial"/>
                <w:b/>
                <w:szCs w:val="20"/>
              </w:rPr>
              <w:t>0</w:t>
            </w:r>
            <w:r w:rsidRPr="00F07CDA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05767778" w14:textId="3CF2F864" w:rsidR="003560FE" w:rsidRPr="00F07CDA" w:rsidRDefault="00797150" w:rsidP="003560FE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Satisfactorily</w:t>
            </w:r>
            <w:r w:rsidR="002444F7" w:rsidRPr="00F07CDA">
              <w:rPr>
                <w:rFonts w:cs="Arial"/>
                <w:szCs w:val="20"/>
              </w:rPr>
              <w:t xml:space="preserve"> </w:t>
            </w:r>
            <w:r w:rsidR="003560FE" w:rsidRPr="00F07CDA">
              <w:rPr>
                <w:rFonts w:cs="Arial"/>
                <w:szCs w:val="20"/>
              </w:rPr>
              <w:t>integrat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and synthesiz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scholarly secular literature on your topic</w:t>
            </w:r>
          </w:p>
          <w:p w14:paraId="282635C9" w14:textId="43AB04E1" w:rsidR="00414796" w:rsidRPr="00F07CDA" w:rsidRDefault="00414796" w:rsidP="00A412C8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AC34F3">
              <w:rPr>
                <w:rFonts w:cs="Arial"/>
                <w:b/>
                <w:szCs w:val="20"/>
              </w:rPr>
              <w:t>9-14</w:t>
            </w:r>
            <w:r w:rsidRPr="00F07CDA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0E5ACBB4" w14:textId="502FE04E" w:rsidR="003560FE" w:rsidRPr="00F07CDA" w:rsidRDefault="00797150" w:rsidP="003560FE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Insufficiently</w:t>
            </w:r>
            <w:r w:rsidR="002444F7" w:rsidRPr="00F07CDA">
              <w:rPr>
                <w:rFonts w:cs="Arial"/>
                <w:szCs w:val="20"/>
              </w:rPr>
              <w:t xml:space="preserve"> </w:t>
            </w:r>
            <w:r w:rsidR="003560FE" w:rsidRPr="00F07CDA">
              <w:rPr>
                <w:rFonts w:cs="Arial"/>
                <w:szCs w:val="20"/>
              </w:rPr>
              <w:t>integrat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and synthesize</w:t>
            </w:r>
            <w:r w:rsidR="00C45116" w:rsidRPr="00F07CDA">
              <w:rPr>
                <w:rFonts w:cs="Arial"/>
                <w:szCs w:val="20"/>
              </w:rPr>
              <w:t>d</w:t>
            </w:r>
            <w:r w:rsidR="003560FE" w:rsidRPr="00F07CDA">
              <w:rPr>
                <w:rFonts w:cs="Arial"/>
                <w:szCs w:val="20"/>
              </w:rPr>
              <w:t xml:space="preserve"> scholarly secular literature on your topic</w:t>
            </w:r>
          </w:p>
          <w:p w14:paraId="6F8421D7" w14:textId="2E09B339" w:rsidR="00414796" w:rsidRPr="00F07CDA" w:rsidRDefault="00414796" w:rsidP="00A412C8">
            <w:pPr>
              <w:spacing w:before="120"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1-</w:t>
            </w:r>
            <w:r w:rsidR="00AC34F3">
              <w:rPr>
                <w:rFonts w:cs="Arial"/>
                <w:b/>
                <w:szCs w:val="20"/>
              </w:rPr>
              <w:t>8</w:t>
            </w:r>
            <w:r w:rsidRPr="00F07CDA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5" w:type="dxa"/>
            <w:shd w:val="clear" w:color="auto" w:fill="auto"/>
          </w:tcPr>
          <w:p w14:paraId="0C99415F" w14:textId="57BCF138" w:rsidR="00D82FE2" w:rsidRPr="00F07CDA" w:rsidRDefault="00A13862" w:rsidP="00D82FE2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Did not</w:t>
            </w:r>
            <w:r w:rsidR="002444F7" w:rsidRPr="00F07CDA">
              <w:rPr>
                <w:rFonts w:cs="Arial"/>
                <w:bCs/>
                <w:szCs w:val="20"/>
              </w:rPr>
              <w:t xml:space="preserve"> </w:t>
            </w:r>
            <w:r w:rsidR="003560FE" w:rsidRPr="00F07CDA">
              <w:rPr>
                <w:rFonts w:cs="Arial"/>
                <w:bCs/>
                <w:szCs w:val="20"/>
              </w:rPr>
              <w:t>i</w:t>
            </w:r>
            <w:r w:rsidR="003560FE" w:rsidRPr="00F07CDA">
              <w:rPr>
                <w:rFonts w:cs="Arial"/>
                <w:szCs w:val="20"/>
              </w:rPr>
              <w:t>ntegrate and synthesize scholarly secular literature on your topic</w:t>
            </w:r>
          </w:p>
          <w:p w14:paraId="36FFB9B4" w14:textId="77777777" w:rsidR="009F5207" w:rsidRDefault="009F5207" w:rsidP="004235F4">
            <w:pPr>
              <w:spacing w:before="120"/>
              <w:contextualSpacing/>
              <w:rPr>
                <w:rFonts w:cs="Arial"/>
                <w:b/>
                <w:szCs w:val="20"/>
              </w:rPr>
            </w:pPr>
          </w:p>
          <w:p w14:paraId="3B133409" w14:textId="3F3A3493" w:rsidR="00A412C8" w:rsidRPr="00F07CDA" w:rsidRDefault="004235F4" w:rsidP="004235F4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A412C8" w:rsidRPr="00F07CDA">
              <w:rPr>
                <w:rFonts w:cs="Arial"/>
                <w:b/>
                <w:szCs w:val="20"/>
              </w:rPr>
              <w:t>0 points</w:t>
            </w:r>
            <w:r w:rsidRPr="00F07CDA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728" w:type="dxa"/>
          </w:tcPr>
          <w:p w14:paraId="6AC00BB8" w14:textId="77777777" w:rsidR="00A412C8" w:rsidRPr="00F07CDA" w:rsidRDefault="00A412C8" w:rsidP="00A412C8">
            <w:pPr>
              <w:spacing w:before="120"/>
              <w:contextualSpacing/>
              <w:jc w:val="center"/>
              <w:rPr>
                <w:rFonts w:cs="Arial"/>
                <w:szCs w:val="20"/>
              </w:rPr>
            </w:pPr>
          </w:p>
        </w:tc>
      </w:tr>
      <w:tr w:rsidR="00FE6B35" w:rsidRPr="00F07CDA" w14:paraId="0BC85BB0" w14:textId="77777777" w:rsidTr="00323485">
        <w:trPr>
          <w:cantSplit/>
          <w:trHeight w:val="2514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379878AD" w14:textId="1E5B3E29" w:rsidR="0037329D" w:rsidRPr="00F07CDA" w:rsidRDefault="00D47FD7" w:rsidP="00F530D0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D</w:t>
            </w:r>
            <w:r w:rsidR="00FC723A" w:rsidRPr="00F07CDA">
              <w:rPr>
                <w:rFonts w:cs="Arial"/>
                <w:szCs w:val="20"/>
              </w:rPr>
              <w:t>escribe, contrast, critique major findings and key theories on your topic, as well as identify controversial questions</w:t>
            </w:r>
          </w:p>
          <w:p w14:paraId="167A3026" w14:textId="46F6AD1F" w:rsidR="00103C66" w:rsidRPr="00F07CDA" w:rsidRDefault="00EC4A4E" w:rsidP="00323485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2</w:t>
            </w:r>
            <w:r w:rsidR="00460B88">
              <w:rPr>
                <w:rFonts w:cs="Arial"/>
                <w:szCs w:val="20"/>
              </w:rPr>
              <w:t>0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6FE8D927" w14:textId="26A78E25" w:rsidR="00D47FD7" w:rsidRPr="00F07CDA" w:rsidRDefault="00320435" w:rsidP="00D47FD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Thoroughly</w:t>
            </w:r>
            <w:r w:rsidR="0079016C" w:rsidRPr="00F07CDA">
              <w:rPr>
                <w:rFonts w:cs="Arial"/>
                <w:szCs w:val="20"/>
              </w:rPr>
              <w:t xml:space="preserve"> </w:t>
            </w:r>
            <w:r w:rsidR="00D47FD7" w:rsidRPr="00F07CDA">
              <w:rPr>
                <w:rFonts w:cs="Arial"/>
                <w:szCs w:val="20"/>
              </w:rPr>
              <w:t>described, contrasted, critiqued major findings and key theories on your topic, as well as identified controversial questions</w:t>
            </w:r>
          </w:p>
          <w:p w14:paraId="19EC7BC4" w14:textId="60BBF56D" w:rsidR="0056246D" w:rsidRPr="00F07CDA" w:rsidRDefault="00EC4A4E" w:rsidP="00A412C8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460B88">
              <w:rPr>
                <w:rFonts w:cs="Arial"/>
                <w:b/>
                <w:szCs w:val="20"/>
              </w:rPr>
              <w:t>15-</w:t>
            </w:r>
            <w:r w:rsidRPr="00F07CDA">
              <w:rPr>
                <w:rFonts w:cs="Arial"/>
                <w:b/>
                <w:szCs w:val="20"/>
              </w:rPr>
              <w:t>20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1C56CC1A" w14:textId="77777777" w:rsidR="00D47FD7" w:rsidRPr="00F07CDA" w:rsidRDefault="00797150" w:rsidP="00D47FD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Satisfactorily</w:t>
            </w:r>
            <w:r w:rsidR="0079016C" w:rsidRPr="00F07CDA">
              <w:rPr>
                <w:rFonts w:cs="Arial"/>
                <w:szCs w:val="20"/>
              </w:rPr>
              <w:t xml:space="preserve"> </w:t>
            </w:r>
            <w:r w:rsidR="00D47FD7" w:rsidRPr="00F07CDA">
              <w:rPr>
                <w:rFonts w:cs="Arial"/>
                <w:szCs w:val="20"/>
              </w:rPr>
              <w:t>described, contrasted, critiqued major findings and key theories on your topic, as well as identified controversial questions</w:t>
            </w:r>
          </w:p>
          <w:p w14:paraId="436D362C" w14:textId="305670EC" w:rsidR="00FA342D" w:rsidRPr="00F07CDA" w:rsidRDefault="00E61296" w:rsidP="00A412C8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</w:t>
            </w:r>
            <w:r w:rsidRPr="00F07CDA">
              <w:rPr>
                <w:rFonts w:cs="Arial"/>
                <w:b/>
                <w:szCs w:val="20"/>
              </w:rPr>
              <w:t>11-1</w:t>
            </w:r>
            <w:r w:rsidR="00766F28">
              <w:rPr>
                <w:rFonts w:cs="Arial"/>
                <w:b/>
                <w:szCs w:val="20"/>
              </w:rPr>
              <w:t>4</w:t>
            </w:r>
            <w:r w:rsidRPr="00F07CDA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71D9B8C3" w14:textId="77777777" w:rsidR="00D47FD7" w:rsidRPr="00F07CDA" w:rsidRDefault="00797150" w:rsidP="00D47FD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Insufficiently</w:t>
            </w:r>
            <w:r w:rsidR="0079016C" w:rsidRPr="00F07CDA">
              <w:rPr>
                <w:rFonts w:cs="Arial"/>
                <w:szCs w:val="20"/>
              </w:rPr>
              <w:t xml:space="preserve"> </w:t>
            </w:r>
            <w:r w:rsidR="00D47FD7" w:rsidRPr="00F07CDA">
              <w:rPr>
                <w:rFonts w:cs="Arial"/>
                <w:szCs w:val="20"/>
              </w:rPr>
              <w:t>described, contrasted, critiqued major findings and key theories on your topic, as well as identified controversial questions</w:t>
            </w:r>
          </w:p>
          <w:p w14:paraId="4E84B5C3" w14:textId="0A0D3DBF" w:rsidR="00FA342D" w:rsidRPr="00F07CDA" w:rsidRDefault="00E61296" w:rsidP="00D47FD7">
            <w:pPr>
              <w:spacing w:before="120"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1-10 points)</w:t>
            </w:r>
          </w:p>
        </w:tc>
        <w:tc>
          <w:tcPr>
            <w:tcW w:w="2015" w:type="dxa"/>
            <w:shd w:val="clear" w:color="auto" w:fill="auto"/>
          </w:tcPr>
          <w:p w14:paraId="47E33304" w14:textId="12BF489E" w:rsidR="00F07CDA" w:rsidRDefault="00A13862" w:rsidP="00D47FD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Did not</w:t>
            </w:r>
            <w:r w:rsidR="0079016C" w:rsidRPr="00F07CDA">
              <w:rPr>
                <w:rFonts w:cs="Arial"/>
                <w:bCs/>
                <w:szCs w:val="20"/>
              </w:rPr>
              <w:t xml:space="preserve"> </w:t>
            </w:r>
            <w:r w:rsidR="00D47FD7" w:rsidRPr="00F07CDA">
              <w:rPr>
                <w:rFonts w:cs="Arial"/>
                <w:szCs w:val="20"/>
              </w:rPr>
              <w:t xml:space="preserve">describe, contrast, critique major findings and key theories on your topic, </w:t>
            </w:r>
            <w:r w:rsidR="00F07CDA">
              <w:rPr>
                <w:rFonts w:cs="Arial"/>
                <w:szCs w:val="20"/>
              </w:rPr>
              <w:t xml:space="preserve">nor </w:t>
            </w:r>
            <w:r w:rsidR="00D47FD7" w:rsidRPr="00F07CDA">
              <w:rPr>
                <w:rFonts w:cs="Arial"/>
                <w:szCs w:val="20"/>
              </w:rPr>
              <w:t xml:space="preserve">identify </w:t>
            </w:r>
            <w:r w:rsidR="00F07CDA">
              <w:rPr>
                <w:rFonts w:cs="Arial"/>
                <w:szCs w:val="20"/>
              </w:rPr>
              <w:t xml:space="preserve">controversial </w:t>
            </w:r>
          </w:p>
          <w:p w14:paraId="67B862A2" w14:textId="5DA96DB9" w:rsidR="00D47FD7" w:rsidRPr="00F07CDA" w:rsidRDefault="00D47FD7" w:rsidP="00D47FD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questions</w:t>
            </w:r>
            <w:r w:rsidR="00F07CDA">
              <w:rPr>
                <w:rFonts w:cs="Arial"/>
                <w:szCs w:val="20"/>
              </w:rPr>
              <w:t>.</w:t>
            </w:r>
          </w:p>
          <w:p w14:paraId="31CA1384" w14:textId="77777777" w:rsidR="009F5207" w:rsidRDefault="009F5207" w:rsidP="00A412C8">
            <w:pPr>
              <w:contextualSpacing/>
              <w:rPr>
                <w:rFonts w:cs="Arial"/>
                <w:b/>
                <w:szCs w:val="20"/>
              </w:rPr>
            </w:pPr>
          </w:p>
          <w:p w14:paraId="543DE091" w14:textId="5D9ED7CF" w:rsidR="00A412C8" w:rsidRPr="00F07CDA" w:rsidRDefault="004235F4" w:rsidP="00A412C8">
            <w:pPr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A412C8" w:rsidRPr="00F07CDA">
              <w:rPr>
                <w:rFonts w:cs="Arial"/>
                <w:b/>
                <w:szCs w:val="20"/>
              </w:rPr>
              <w:t>0 points</w:t>
            </w:r>
            <w:r w:rsidRPr="00F07CDA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728" w:type="dxa"/>
          </w:tcPr>
          <w:p w14:paraId="64DCF5A3" w14:textId="77777777" w:rsidR="00A412C8" w:rsidRPr="00F07CDA" w:rsidRDefault="00A412C8" w:rsidP="00A412C8">
            <w:pPr>
              <w:contextualSpacing/>
              <w:rPr>
                <w:rFonts w:cs="Arial"/>
                <w:szCs w:val="20"/>
              </w:rPr>
            </w:pPr>
          </w:p>
        </w:tc>
      </w:tr>
      <w:tr w:rsidR="00FE6B35" w:rsidRPr="00F07CDA" w14:paraId="50914E61" w14:textId="77777777" w:rsidTr="00323485">
        <w:trPr>
          <w:cantSplit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1F25D5EC" w14:textId="0C5C6494" w:rsidR="00E61296" w:rsidRPr="00F07CDA" w:rsidRDefault="005A64A3" w:rsidP="008B273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E</w:t>
            </w:r>
            <w:r w:rsidR="00FC723A" w:rsidRPr="00F07CDA">
              <w:rPr>
                <w:rFonts w:cs="Arial"/>
                <w:szCs w:val="20"/>
              </w:rPr>
              <w:t>valuate the effective application of primary management concepts to your topic</w:t>
            </w:r>
            <w:r w:rsidR="00F07CDA">
              <w:rPr>
                <w:rFonts w:cs="Arial"/>
                <w:szCs w:val="20"/>
              </w:rPr>
              <w:t>.</w:t>
            </w:r>
          </w:p>
          <w:p w14:paraId="7ADD6B86" w14:textId="005C5DF3" w:rsidR="00E61296" w:rsidRPr="00F07CDA" w:rsidRDefault="00E61296" w:rsidP="00323485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2</w:t>
            </w:r>
            <w:r w:rsidR="00460B88">
              <w:rPr>
                <w:rFonts w:cs="Arial"/>
                <w:szCs w:val="20"/>
              </w:rPr>
              <w:t>0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2D84088B" w14:textId="3D9156EE" w:rsidR="00801144" w:rsidRDefault="00B94DE0" w:rsidP="008B2737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Thoroughly </w:t>
            </w:r>
            <w:r w:rsidR="005A64A3" w:rsidRPr="00F07CDA">
              <w:rPr>
                <w:rFonts w:cs="Arial"/>
                <w:szCs w:val="20"/>
              </w:rPr>
              <w:t>evaluated the effective application of primary management concepts to your topic</w:t>
            </w:r>
            <w:r w:rsidR="00F07CDA">
              <w:rPr>
                <w:rFonts w:cs="Arial"/>
                <w:szCs w:val="20"/>
              </w:rPr>
              <w:t>.</w:t>
            </w:r>
          </w:p>
          <w:p w14:paraId="7352AE39" w14:textId="2921E31E" w:rsidR="008B2737" w:rsidRPr="00F07CDA" w:rsidRDefault="00460B88" w:rsidP="008B2737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>
              <w:rPr>
                <w:rFonts w:cs="Arial"/>
                <w:b/>
                <w:szCs w:val="20"/>
              </w:rPr>
              <w:t>15-</w:t>
            </w:r>
            <w:r w:rsidRPr="00F07CDA">
              <w:rPr>
                <w:rFonts w:cs="Arial"/>
                <w:b/>
                <w:szCs w:val="20"/>
              </w:rPr>
              <w:t>20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52ED87C8" w14:textId="30F11D18" w:rsidR="005A64A3" w:rsidRPr="00F07CDA" w:rsidRDefault="00B94DE0" w:rsidP="005A64A3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Satisfactorily </w:t>
            </w:r>
            <w:r w:rsidR="005A64A3" w:rsidRPr="00F07CDA">
              <w:rPr>
                <w:rFonts w:cs="Arial"/>
                <w:szCs w:val="20"/>
              </w:rPr>
              <w:t>evaluated the effective application of primary management concepts to your topic</w:t>
            </w:r>
            <w:r w:rsidR="00F07CDA">
              <w:rPr>
                <w:rFonts w:cs="Arial"/>
                <w:szCs w:val="20"/>
              </w:rPr>
              <w:t>.</w:t>
            </w:r>
            <w:r w:rsidR="005A64A3" w:rsidRPr="00F07CDA">
              <w:rPr>
                <w:rFonts w:cs="Arial"/>
                <w:szCs w:val="20"/>
              </w:rPr>
              <w:t xml:space="preserve"> </w:t>
            </w:r>
          </w:p>
          <w:p w14:paraId="0EE2DACD" w14:textId="7F36D510" w:rsidR="008B2737" w:rsidRPr="009F5207" w:rsidRDefault="00801144" w:rsidP="008B2737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11-1</w:t>
            </w:r>
            <w:r w:rsidR="00766F28">
              <w:rPr>
                <w:rFonts w:cs="Arial"/>
                <w:b/>
                <w:szCs w:val="20"/>
              </w:rPr>
              <w:t>4</w:t>
            </w:r>
            <w:r w:rsidRPr="00F07CDA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7D7EF5F5" w14:textId="7034177C" w:rsidR="005A64A3" w:rsidRPr="00F07CDA" w:rsidRDefault="00B94DE0" w:rsidP="005A64A3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Insufficiently </w:t>
            </w:r>
            <w:r w:rsidR="005A64A3" w:rsidRPr="00F07CDA">
              <w:rPr>
                <w:rFonts w:cs="Arial"/>
                <w:szCs w:val="20"/>
              </w:rPr>
              <w:t>evaluated the effective application of primary management concepts to your topic</w:t>
            </w:r>
            <w:r w:rsidR="00F07CDA">
              <w:rPr>
                <w:rFonts w:cs="Arial"/>
                <w:szCs w:val="20"/>
              </w:rPr>
              <w:t>.</w:t>
            </w:r>
          </w:p>
          <w:p w14:paraId="12FC63B3" w14:textId="46C03C50" w:rsidR="008B2737" w:rsidRPr="00F07CDA" w:rsidRDefault="00801144" w:rsidP="008B2737">
            <w:pPr>
              <w:spacing w:before="120"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1-10 points)</w:t>
            </w:r>
          </w:p>
        </w:tc>
        <w:tc>
          <w:tcPr>
            <w:tcW w:w="2015" w:type="dxa"/>
            <w:shd w:val="clear" w:color="auto" w:fill="auto"/>
          </w:tcPr>
          <w:p w14:paraId="62D6998E" w14:textId="7598C404" w:rsidR="00F07CDA" w:rsidRDefault="005A64A3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D</w:t>
            </w:r>
            <w:r w:rsidR="008F4F3A" w:rsidRPr="00F07CDA">
              <w:rPr>
                <w:rFonts w:cs="Arial"/>
                <w:bCs/>
                <w:szCs w:val="20"/>
              </w:rPr>
              <w:t xml:space="preserve">id not </w:t>
            </w:r>
            <w:r w:rsidRPr="00F07CDA">
              <w:rPr>
                <w:rFonts w:cs="Arial"/>
                <w:szCs w:val="20"/>
              </w:rPr>
              <w:t xml:space="preserve">evaluate the effective application of primary </w:t>
            </w:r>
            <w:r w:rsidR="00AF77D4">
              <w:rPr>
                <w:rFonts w:cs="Arial"/>
                <w:szCs w:val="20"/>
              </w:rPr>
              <w:t>management</w:t>
            </w:r>
          </w:p>
          <w:p w14:paraId="755C41E5" w14:textId="40363EB6" w:rsidR="008F4F3A" w:rsidRPr="00F07CDA" w:rsidRDefault="005A64A3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concepts to your topic</w:t>
            </w:r>
            <w:r w:rsidR="00F07CDA">
              <w:rPr>
                <w:rFonts w:cs="Arial"/>
                <w:szCs w:val="20"/>
              </w:rPr>
              <w:t>.</w:t>
            </w:r>
            <w:r w:rsidRPr="00F07CDA">
              <w:rPr>
                <w:rFonts w:cs="Arial"/>
                <w:szCs w:val="20"/>
              </w:rPr>
              <w:t xml:space="preserve"> </w:t>
            </w:r>
          </w:p>
          <w:p w14:paraId="5E6758CC" w14:textId="77777777" w:rsidR="009F5207" w:rsidRDefault="009F5207" w:rsidP="006C589F">
            <w:pPr>
              <w:contextualSpacing/>
              <w:rPr>
                <w:rFonts w:cs="Arial"/>
                <w:b/>
                <w:szCs w:val="20"/>
              </w:rPr>
            </w:pPr>
          </w:p>
          <w:p w14:paraId="7789885D" w14:textId="728CE507" w:rsidR="008B2737" w:rsidRPr="00F07CDA" w:rsidRDefault="008F4F3A" w:rsidP="00323485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72415CC8" w14:textId="77777777" w:rsidR="008B2737" w:rsidRPr="00F07CDA" w:rsidRDefault="008B2737" w:rsidP="008B2737">
            <w:pPr>
              <w:contextualSpacing/>
              <w:rPr>
                <w:rFonts w:cs="Arial"/>
                <w:szCs w:val="20"/>
              </w:rPr>
            </w:pPr>
          </w:p>
        </w:tc>
      </w:tr>
      <w:tr w:rsidR="00FE6B35" w:rsidRPr="00F07CDA" w14:paraId="3FDA25DB" w14:textId="77777777" w:rsidTr="00323485">
        <w:trPr>
          <w:cantSplit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3A25C3BD" w14:textId="559A8878" w:rsidR="008B2737" w:rsidRPr="00F07CDA" w:rsidRDefault="00323485" w:rsidP="008B2737">
            <w:pPr>
              <w:contextualSpacing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monstrate a synthesis of biblical principles and </w:t>
            </w:r>
            <w:proofErr w:type="spellStart"/>
            <w:r>
              <w:rPr>
                <w:rFonts w:cs="Arial"/>
                <w:szCs w:val="20"/>
              </w:rPr>
              <w:t>secutlar</w:t>
            </w:r>
            <w:proofErr w:type="spellEnd"/>
            <w:r>
              <w:rPr>
                <w:rFonts w:cs="Arial"/>
                <w:szCs w:val="20"/>
              </w:rPr>
              <w:t xml:space="preserve"> knowledge as new thoughts</w:t>
            </w:r>
          </w:p>
          <w:p w14:paraId="18F29CE4" w14:textId="77777777" w:rsidR="002E13BD" w:rsidRPr="00F07CDA" w:rsidRDefault="002E13BD" w:rsidP="008B2737">
            <w:pPr>
              <w:contextualSpacing/>
              <w:rPr>
                <w:rFonts w:cs="Arial"/>
                <w:szCs w:val="20"/>
              </w:rPr>
            </w:pPr>
          </w:p>
          <w:p w14:paraId="01FC811D" w14:textId="00E69655" w:rsidR="002E13BD" w:rsidRPr="00F07CDA" w:rsidRDefault="002E13BD" w:rsidP="008B273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</w:t>
            </w:r>
            <w:r w:rsidR="00036156">
              <w:rPr>
                <w:rFonts w:cs="Arial"/>
                <w:szCs w:val="20"/>
              </w:rPr>
              <w:t>15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54A5555C" w14:textId="5914D27E" w:rsidR="00F07CDA" w:rsidRPr="00F07CDA" w:rsidRDefault="00025C07" w:rsidP="00F07CDA">
            <w:pPr>
              <w:spacing w:after="240" w:line="276" w:lineRule="auto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Thoroughly </w:t>
            </w:r>
            <w:r w:rsidR="00323485">
              <w:rPr>
                <w:rFonts w:cs="Arial"/>
                <w:szCs w:val="20"/>
              </w:rPr>
              <w:t>demonstrated a synthesis of biblical principles and secular knowledge as new thoughts</w:t>
            </w:r>
            <w:r w:rsidR="00F07CDA">
              <w:rPr>
                <w:rFonts w:cs="Arial"/>
                <w:szCs w:val="20"/>
              </w:rPr>
              <w:t>.</w:t>
            </w:r>
          </w:p>
          <w:p w14:paraId="2EE727E6" w14:textId="42A815C0" w:rsidR="008B2737" w:rsidRPr="00F07CDA" w:rsidRDefault="003C6D41" w:rsidP="00323485">
            <w:pPr>
              <w:spacing w:before="60" w:after="60"/>
              <w:rPr>
                <w:rFonts w:cs="Arial"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</w:t>
            </w:r>
            <w:r w:rsidR="00ED5288" w:rsidRPr="00BE3EA4">
              <w:rPr>
                <w:rFonts w:cs="Arial"/>
                <w:b/>
                <w:szCs w:val="20"/>
              </w:rPr>
              <w:t>11-15 points</w:t>
            </w:r>
            <w:r w:rsidRPr="00F07CDA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0EFB5E71" w14:textId="28BC3620" w:rsidR="00F07CDA" w:rsidRDefault="00025C07" w:rsidP="00F07CDA">
            <w:pPr>
              <w:spacing w:after="240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Satisfactorily </w:t>
            </w:r>
            <w:r w:rsidR="00323485">
              <w:rPr>
                <w:rFonts w:cs="Arial"/>
                <w:szCs w:val="20"/>
              </w:rPr>
              <w:t>demonstrated a synthesis of biblical principles and secular knowledge as new thoughts</w:t>
            </w:r>
            <w:r w:rsidR="00F07CDA">
              <w:rPr>
                <w:rFonts w:cs="Arial"/>
                <w:szCs w:val="20"/>
              </w:rPr>
              <w:t>.</w:t>
            </w:r>
          </w:p>
          <w:p w14:paraId="136799B7" w14:textId="51A314F9" w:rsidR="008B2737" w:rsidRPr="00F07CDA" w:rsidRDefault="00460B88" w:rsidP="00F07CDA">
            <w:pPr>
              <w:spacing w:before="60" w:after="60"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szCs w:val="20"/>
              </w:rPr>
              <w:t>(</w:t>
            </w:r>
            <w:r w:rsidR="00ED5288" w:rsidRPr="00BE3EA4">
              <w:rPr>
                <w:rFonts w:cs="Arial"/>
                <w:b/>
                <w:szCs w:val="20"/>
              </w:rPr>
              <w:t>6-10 points</w:t>
            </w:r>
            <w:r w:rsidRPr="00F07CDA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2014" w:type="dxa"/>
          </w:tcPr>
          <w:p w14:paraId="66760B0F" w14:textId="44A4EC33" w:rsidR="007C7BC2" w:rsidRPr="00F07CDA" w:rsidRDefault="00025C07" w:rsidP="00F07CDA">
            <w:pPr>
              <w:spacing w:after="240"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Insufficiently </w:t>
            </w:r>
            <w:r w:rsidR="00323485">
              <w:rPr>
                <w:rFonts w:cs="Arial"/>
                <w:szCs w:val="20"/>
              </w:rPr>
              <w:t>demonstrated a synthesis of biblical principles and secular knowledge as new thoughts</w:t>
            </w:r>
            <w:r w:rsidR="00F07CDA">
              <w:rPr>
                <w:rFonts w:cs="Arial"/>
                <w:szCs w:val="20"/>
              </w:rPr>
              <w:t>.</w:t>
            </w:r>
          </w:p>
          <w:p w14:paraId="0A6ACE94" w14:textId="00A4BB61" w:rsidR="008B2737" w:rsidRPr="00F07CDA" w:rsidRDefault="00460B88" w:rsidP="00766F28">
            <w:pPr>
              <w:spacing w:before="120"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1-</w:t>
            </w:r>
            <w:r w:rsidR="00766F28">
              <w:rPr>
                <w:rFonts w:cs="Arial"/>
                <w:b/>
                <w:szCs w:val="20"/>
              </w:rPr>
              <w:t>5</w:t>
            </w:r>
            <w:r w:rsidR="00766F28" w:rsidRPr="00F07CDA">
              <w:rPr>
                <w:rFonts w:cs="Arial"/>
                <w:b/>
                <w:szCs w:val="20"/>
              </w:rPr>
              <w:t xml:space="preserve"> </w:t>
            </w:r>
            <w:r w:rsidRPr="00F07CDA">
              <w:rPr>
                <w:rFonts w:cs="Arial"/>
                <w:b/>
                <w:szCs w:val="20"/>
              </w:rPr>
              <w:t>points)</w:t>
            </w:r>
          </w:p>
        </w:tc>
        <w:tc>
          <w:tcPr>
            <w:tcW w:w="2015" w:type="dxa"/>
            <w:shd w:val="clear" w:color="auto" w:fill="auto"/>
          </w:tcPr>
          <w:p w14:paraId="2117F38A" w14:textId="3A895C56" w:rsidR="00A026D7" w:rsidRPr="00F07CDA" w:rsidRDefault="00025C07" w:rsidP="008B2737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D</w:t>
            </w:r>
            <w:r w:rsidR="00A026D7" w:rsidRPr="00F07CDA">
              <w:rPr>
                <w:rFonts w:cs="Arial"/>
                <w:szCs w:val="20"/>
              </w:rPr>
              <w:t xml:space="preserve">id not </w:t>
            </w:r>
            <w:r w:rsidR="00323485">
              <w:rPr>
                <w:rFonts w:cs="Arial"/>
                <w:szCs w:val="20"/>
              </w:rPr>
              <w:t>demonstrate a synthesis of biblical principles and secular knowledge as new thoughts</w:t>
            </w:r>
            <w:r w:rsidR="00F07CDA">
              <w:rPr>
                <w:rFonts w:cs="Arial"/>
                <w:szCs w:val="20"/>
              </w:rPr>
              <w:t>.</w:t>
            </w:r>
          </w:p>
          <w:p w14:paraId="4B98C7EA" w14:textId="77777777" w:rsidR="009F5207" w:rsidRDefault="009F5207" w:rsidP="008B2737">
            <w:pPr>
              <w:contextualSpacing/>
              <w:rPr>
                <w:rFonts w:cs="Arial"/>
                <w:b/>
                <w:szCs w:val="20"/>
              </w:rPr>
            </w:pPr>
          </w:p>
          <w:p w14:paraId="5CA9A7BF" w14:textId="45573DAB" w:rsidR="008B2737" w:rsidRPr="00F07CDA" w:rsidRDefault="00A026D7" w:rsidP="00323485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7395408C" w14:textId="77777777" w:rsidR="008B2737" w:rsidRPr="00F07CDA" w:rsidRDefault="008B2737" w:rsidP="008B2737">
            <w:pPr>
              <w:contextualSpacing/>
              <w:rPr>
                <w:rFonts w:cs="Arial"/>
                <w:szCs w:val="20"/>
              </w:rPr>
            </w:pPr>
          </w:p>
        </w:tc>
      </w:tr>
      <w:tr w:rsidR="00272ECE" w:rsidRPr="00272ECE" w14:paraId="76906825" w14:textId="77777777" w:rsidTr="00323485">
        <w:trPr>
          <w:cantSplit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59B6FE8D" w14:textId="77777777" w:rsidR="000542D5" w:rsidRPr="009F5207" w:rsidRDefault="000542D5" w:rsidP="000542D5">
            <w:pPr>
              <w:contextualSpacing/>
              <w:rPr>
                <w:rFonts w:cs="Arial"/>
                <w:bCs/>
                <w:szCs w:val="20"/>
              </w:rPr>
            </w:pPr>
            <w:r w:rsidRPr="009F5207">
              <w:rPr>
                <w:rFonts w:cs="Arial"/>
                <w:bCs/>
                <w:szCs w:val="20"/>
              </w:rPr>
              <w:lastRenderedPageBreak/>
              <w:t>Abstract</w:t>
            </w:r>
          </w:p>
          <w:p w14:paraId="43182789" w14:textId="77777777" w:rsidR="00AA7A14" w:rsidRPr="00272ECE" w:rsidRDefault="00AA7A14" w:rsidP="008B2737">
            <w:pPr>
              <w:contextualSpacing/>
              <w:rPr>
                <w:rFonts w:cs="Arial"/>
                <w:szCs w:val="20"/>
              </w:rPr>
            </w:pPr>
          </w:p>
          <w:p w14:paraId="0C6CAA3B" w14:textId="75B40178" w:rsidR="00460B88" w:rsidRPr="00272ECE" w:rsidRDefault="00951075" w:rsidP="009F5207">
            <w:pPr>
              <w:rPr>
                <w:rFonts w:cs="Arial"/>
                <w:szCs w:val="20"/>
              </w:rPr>
            </w:pPr>
            <w:r w:rsidRPr="00272ECE">
              <w:rPr>
                <w:rFonts w:cs="Arial"/>
                <w:szCs w:val="20"/>
              </w:rPr>
              <w:t>(</w:t>
            </w:r>
            <w:r w:rsidR="00460B88" w:rsidRPr="00272ECE">
              <w:rPr>
                <w:rFonts w:cs="Arial"/>
                <w:szCs w:val="20"/>
              </w:rPr>
              <w:t>10</w:t>
            </w:r>
            <w:r w:rsidRPr="00272ECE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764B8FE4" w14:textId="26EFCBAB" w:rsidR="00084BDD" w:rsidRPr="00323485" w:rsidRDefault="00084BDD" w:rsidP="00084BDD">
            <w:pPr>
              <w:contextualSpacing/>
              <w:rPr>
                <w:rFonts w:cs="Arial"/>
                <w:szCs w:val="20"/>
              </w:rPr>
            </w:pPr>
            <w:r w:rsidRPr="00323485">
              <w:rPr>
                <w:rFonts w:cs="Arial"/>
                <w:szCs w:val="20"/>
              </w:rPr>
              <w:t>Thoroughly articulate</w:t>
            </w:r>
            <w:r w:rsidR="00013718" w:rsidRPr="00323485">
              <w:rPr>
                <w:rFonts w:cs="Arial"/>
                <w:szCs w:val="20"/>
              </w:rPr>
              <w:t>d</w:t>
            </w:r>
            <w:r w:rsidRPr="00323485">
              <w:rPr>
                <w:rFonts w:cs="Arial"/>
                <w:szCs w:val="20"/>
              </w:rPr>
              <w:t xml:space="preserve"> a clear and comprehensive overview of the paper’s content, linked to management with a focus on your findings.   Key terms, and a biblical application are included.</w:t>
            </w:r>
          </w:p>
          <w:p w14:paraId="3FCB5EE4" w14:textId="586525DA" w:rsidR="00AA7A14" w:rsidRPr="00323485" w:rsidRDefault="000C677C" w:rsidP="000B05DB">
            <w:pPr>
              <w:spacing w:after="240" w:line="276" w:lineRule="auto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9-10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6EB3DA0D" w14:textId="7ED4934C" w:rsidR="005B63FC" w:rsidRPr="00323485" w:rsidRDefault="005B63FC" w:rsidP="005B63FC">
            <w:pPr>
              <w:rPr>
                <w:rFonts w:cs="Arial"/>
                <w:szCs w:val="20"/>
              </w:rPr>
            </w:pPr>
            <w:r w:rsidRPr="00323485">
              <w:rPr>
                <w:rFonts w:eastAsia="Calibri" w:cs="Arial"/>
                <w:szCs w:val="20"/>
              </w:rPr>
              <w:t>Satisfactorily articulate</w:t>
            </w:r>
            <w:r w:rsidR="00013718" w:rsidRPr="00323485">
              <w:rPr>
                <w:rFonts w:eastAsia="Calibri" w:cs="Arial"/>
                <w:szCs w:val="20"/>
              </w:rPr>
              <w:t>d</w:t>
            </w:r>
            <w:r w:rsidRPr="00323485">
              <w:rPr>
                <w:rFonts w:eastAsia="Calibri" w:cs="Arial"/>
                <w:szCs w:val="20"/>
              </w:rPr>
              <w:t xml:space="preserve"> some critical components of the paper,</w:t>
            </w:r>
            <w:r w:rsidRPr="00323485">
              <w:rPr>
                <w:rFonts w:cs="Arial"/>
                <w:szCs w:val="20"/>
              </w:rPr>
              <w:t xml:space="preserve"> linked to management with a focus on your findings. Key terms and a biblical application are included.</w:t>
            </w:r>
          </w:p>
          <w:p w14:paraId="045E0B9A" w14:textId="77777777" w:rsidR="00323485" w:rsidRDefault="00323485" w:rsidP="00323485">
            <w:pPr>
              <w:rPr>
                <w:rFonts w:cs="Arial"/>
                <w:b/>
                <w:szCs w:val="20"/>
              </w:rPr>
            </w:pPr>
          </w:p>
          <w:p w14:paraId="78043946" w14:textId="77549ED3" w:rsidR="00AA7A14" w:rsidRPr="00323485" w:rsidRDefault="00432C38" w:rsidP="00323485">
            <w:pPr>
              <w:spacing w:after="240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2-8 points)</w:t>
            </w:r>
          </w:p>
        </w:tc>
        <w:tc>
          <w:tcPr>
            <w:tcW w:w="2014" w:type="dxa"/>
          </w:tcPr>
          <w:p w14:paraId="347621F1" w14:textId="779D88B3" w:rsidR="00B05110" w:rsidRDefault="00B05110" w:rsidP="00B05110">
            <w:pPr>
              <w:spacing w:line="256" w:lineRule="auto"/>
              <w:rPr>
                <w:rFonts w:cs="Arial"/>
                <w:szCs w:val="20"/>
              </w:rPr>
            </w:pPr>
            <w:r w:rsidRPr="00323485">
              <w:rPr>
                <w:rFonts w:cs="Arial"/>
                <w:szCs w:val="20"/>
              </w:rPr>
              <w:t xml:space="preserve">Insufficiently </w:t>
            </w:r>
            <w:r w:rsidRPr="00323485">
              <w:rPr>
                <w:rFonts w:eastAsia="Calibri" w:cs="Arial"/>
                <w:szCs w:val="20"/>
              </w:rPr>
              <w:t>articulate</w:t>
            </w:r>
            <w:r w:rsidR="00013718" w:rsidRPr="00323485">
              <w:rPr>
                <w:rFonts w:eastAsia="Calibri" w:cs="Arial"/>
                <w:szCs w:val="20"/>
              </w:rPr>
              <w:t>d</w:t>
            </w:r>
            <w:r w:rsidRPr="00323485">
              <w:rPr>
                <w:rFonts w:eastAsia="Calibri" w:cs="Arial"/>
                <w:szCs w:val="20"/>
              </w:rPr>
              <w:t xml:space="preserve"> critical components of the paper</w:t>
            </w:r>
            <w:r w:rsidRPr="00323485">
              <w:rPr>
                <w:rFonts w:cs="Arial"/>
                <w:szCs w:val="20"/>
              </w:rPr>
              <w:t xml:space="preserve"> linked to management with a focus on your findings. Key terms </w:t>
            </w:r>
            <w:r w:rsidR="00AF77D4" w:rsidRPr="00323485">
              <w:rPr>
                <w:rFonts w:cs="Arial"/>
                <w:szCs w:val="20"/>
              </w:rPr>
              <w:t>and biblical</w:t>
            </w:r>
            <w:r w:rsidRPr="00323485">
              <w:rPr>
                <w:rFonts w:cs="Arial"/>
                <w:szCs w:val="20"/>
              </w:rPr>
              <w:t xml:space="preserve"> application are not </w:t>
            </w:r>
            <w:proofErr w:type="gramStart"/>
            <w:r w:rsidRPr="00323485">
              <w:rPr>
                <w:rFonts w:cs="Arial"/>
                <w:szCs w:val="20"/>
              </w:rPr>
              <w:t>sufficient</w:t>
            </w:r>
            <w:proofErr w:type="gramEnd"/>
            <w:r w:rsidRPr="00323485">
              <w:rPr>
                <w:rFonts w:cs="Arial"/>
                <w:szCs w:val="20"/>
              </w:rPr>
              <w:t>.</w:t>
            </w:r>
          </w:p>
          <w:p w14:paraId="71922BCB" w14:textId="77777777" w:rsidR="00323485" w:rsidRPr="00323485" w:rsidRDefault="00323485" w:rsidP="00B05110">
            <w:pPr>
              <w:spacing w:line="256" w:lineRule="auto"/>
              <w:rPr>
                <w:rFonts w:cs="Arial"/>
                <w:szCs w:val="20"/>
              </w:rPr>
            </w:pPr>
          </w:p>
          <w:p w14:paraId="55163A93" w14:textId="5665A4B3" w:rsidR="00AA7A14" w:rsidRPr="00323485" w:rsidRDefault="00432C38" w:rsidP="000B05DB">
            <w:pPr>
              <w:spacing w:after="240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2015" w:type="dxa"/>
            <w:shd w:val="clear" w:color="auto" w:fill="auto"/>
          </w:tcPr>
          <w:p w14:paraId="0B677B51" w14:textId="0FA709C1" w:rsidR="00E71F1A" w:rsidRPr="00323485" w:rsidRDefault="00E71F1A" w:rsidP="00E71F1A">
            <w:pPr>
              <w:rPr>
                <w:rFonts w:cs="Arial"/>
                <w:szCs w:val="20"/>
              </w:rPr>
            </w:pPr>
            <w:r w:rsidRPr="00323485">
              <w:rPr>
                <w:rFonts w:cs="Arial"/>
                <w:szCs w:val="20"/>
              </w:rPr>
              <w:t>Did not present concepts clearly. Did not provide a comprehensive overview of the paper’s content.  Missing a link to management. No focus on your findings. Missing key terms and a biblical application.</w:t>
            </w:r>
          </w:p>
          <w:p w14:paraId="50D1F4E4" w14:textId="162DE019" w:rsidR="00AA7A14" w:rsidRPr="00323485" w:rsidRDefault="00432C38" w:rsidP="000B05DB">
            <w:pPr>
              <w:tabs>
                <w:tab w:val="left" w:pos="480"/>
              </w:tabs>
              <w:contextualSpacing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21ACA05A" w14:textId="77777777" w:rsidR="00AA7A14" w:rsidRPr="00272ECE" w:rsidRDefault="00AA7A14" w:rsidP="008B2737">
            <w:pPr>
              <w:contextualSpacing/>
              <w:rPr>
                <w:rFonts w:cs="Arial"/>
                <w:szCs w:val="20"/>
              </w:rPr>
            </w:pPr>
          </w:p>
        </w:tc>
      </w:tr>
      <w:tr w:rsidR="00272ECE" w:rsidRPr="00272ECE" w14:paraId="1CC2867F" w14:textId="77777777" w:rsidTr="007A30A2">
        <w:trPr>
          <w:cantSplit/>
          <w:trHeight w:val="3549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1CB7A476" w14:textId="77777777" w:rsidR="00896FE9" w:rsidRPr="00272ECE" w:rsidRDefault="00896FE9" w:rsidP="00896FE9">
            <w:pPr>
              <w:pStyle w:val="ListParagraph"/>
              <w:spacing w:before="12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72ECE">
              <w:rPr>
                <w:rFonts w:ascii="Arial" w:hAnsi="Arial" w:cs="Arial"/>
                <w:sz w:val="20"/>
                <w:szCs w:val="20"/>
              </w:rPr>
              <w:t>Introduction</w:t>
            </w:r>
          </w:p>
          <w:p w14:paraId="2981A2A1" w14:textId="1B2199DE" w:rsidR="00AA7A14" w:rsidRPr="00272ECE" w:rsidRDefault="00F23946" w:rsidP="008B2737">
            <w:pPr>
              <w:contextualSpacing/>
              <w:rPr>
                <w:rFonts w:cs="Arial"/>
                <w:szCs w:val="20"/>
              </w:rPr>
            </w:pPr>
            <w:r w:rsidRPr="00272ECE">
              <w:rPr>
                <w:rFonts w:cs="Arial"/>
                <w:szCs w:val="20"/>
              </w:rPr>
              <w:t>(</w:t>
            </w:r>
            <w:r w:rsidR="00460B88" w:rsidRPr="00272ECE">
              <w:rPr>
                <w:rFonts w:cs="Arial"/>
                <w:szCs w:val="20"/>
              </w:rPr>
              <w:t>10</w:t>
            </w:r>
            <w:r w:rsidRPr="00272ECE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4AB595DA" w14:textId="77777777" w:rsidR="00800C15" w:rsidRPr="00323485" w:rsidRDefault="00800C15" w:rsidP="00800C15">
            <w:pPr>
              <w:spacing w:before="120"/>
              <w:contextualSpacing/>
              <w:rPr>
                <w:rFonts w:cs="Arial"/>
                <w:szCs w:val="20"/>
              </w:rPr>
            </w:pPr>
            <w:r w:rsidRPr="00323485">
              <w:rPr>
                <w:rFonts w:eastAsiaTheme="minorHAnsi" w:cs="Arial"/>
                <w:szCs w:val="20"/>
              </w:rPr>
              <w:t xml:space="preserve">Thoroughly </w:t>
            </w:r>
            <w:r w:rsidRPr="00323485">
              <w:rPr>
                <w:rFonts w:cs="Arial"/>
                <w:szCs w:val="20"/>
              </w:rPr>
              <w:t>presented a detailed description of the problems and issues central to the assignment. A properly constructed thesis statement with supporting citation is at the end of your introduction section.</w:t>
            </w:r>
          </w:p>
          <w:p w14:paraId="6D48BE72" w14:textId="5CB3DB9B" w:rsidR="00AA7A14" w:rsidRPr="00323485" w:rsidRDefault="000C677C" w:rsidP="00800C15">
            <w:pPr>
              <w:spacing w:after="240" w:line="276" w:lineRule="auto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9-10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189F6319" w14:textId="416D8781" w:rsidR="002F7617" w:rsidRPr="00323485" w:rsidRDefault="002F7617" w:rsidP="002F7617">
            <w:pPr>
              <w:spacing w:before="120"/>
              <w:contextualSpacing/>
              <w:rPr>
                <w:rFonts w:cs="Arial"/>
                <w:szCs w:val="20"/>
              </w:rPr>
            </w:pPr>
            <w:r w:rsidRPr="00323485">
              <w:rPr>
                <w:rFonts w:eastAsiaTheme="minorHAnsi" w:cs="Arial"/>
                <w:szCs w:val="20"/>
              </w:rPr>
              <w:t xml:space="preserve">Satisfactorily </w:t>
            </w:r>
            <w:r w:rsidRPr="00323485">
              <w:rPr>
                <w:rFonts w:cs="Arial"/>
                <w:szCs w:val="20"/>
              </w:rPr>
              <w:t>presented a detailed description of the problems and issues central to the assignment. A constructed thesis statement with supporting citation is at the end of your introduction section.</w:t>
            </w:r>
          </w:p>
          <w:p w14:paraId="21F43B47" w14:textId="77777777" w:rsidR="002F7617" w:rsidRPr="00323485" w:rsidRDefault="002F7617" w:rsidP="002F7617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</w:p>
          <w:p w14:paraId="1ABF11F4" w14:textId="0ED160CF" w:rsidR="00AA7A14" w:rsidRPr="00323485" w:rsidRDefault="00432C38" w:rsidP="002F7617">
            <w:pPr>
              <w:spacing w:after="240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2-8 points)</w:t>
            </w:r>
          </w:p>
        </w:tc>
        <w:tc>
          <w:tcPr>
            <w:tcW w:w="2014" w:type="dxa"/>
          </w:tcPr>
          <w:p w14:paraId="198EBAFC" w14:textId="07275A9B" w:rsidR="00B77FCA" w:rsidRPr="00323485" w:rsidRDefault="00B77FCA" w:rsidP="00323485">
            <w:pPr>
              <w:spacing w:line="276" w:lineRule="auto"/>
              <w:rPr>
                <w:rFonts w:cs="Arial"/>
                <w:szCs w:val="20"/>
              </w:rPr>
            </w:pPr>
            <w:r w:rsidRPr="00323485">
              <w:rPr>
                <w:rFonts w:eastAsiaTheme="minorHAnsi" w:cs="Arial"/>
                <w:szCs w:val="20"/>
              </w:rPr>
              <w:t xml:space="preserve">Insufficiently </w:t>
            </w:r>
            <w:r w:rsidRPr="00323485">
              <w:rPr>
                <w:rFonts w:cs="Arial"/>
                <w:szCs w:val="20"/>
              </w:rPr>
              <w:t>presented a detailed description of the problems and issues central to the assignment. A properly constructed thesis statement with supporting citation is missing from your introduction section</w:t>
            </w:r>
            <w:r w:rsidR="00323485">
              <w:rPr>
                <w:rFonts w:cs="Arial"/>
                <w:szCs w:val="20"/>
              </w:rPr>
              <w:t>.</w:t>
            </w:r>
          </w:p>
          <w:p w14:paraId="2F207EE8" w14:textId="4D099EE4" w:rsidR="00AA7A14" w:rsidRPr="00323485" w:rsidRDefault="00432C38" w:rsidP="00B77FCA">
            <w:pPr>
              <w:spacing w:after="240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2015" w:type="dxa"/>
            <w:shd w:val="clear" w:color="auto" w:fill="auto"/>
          </w:tcPr>
          <w:p w14:paraId="4A83002B" w14:textId="77777777" w:rsidR="00AA7A14" w:rsidRPr="00323485" w:rsidRDefault="00AA7A14" w:rsidP="008B2737">
            <w:pPr>
              <w:contextualSpacing/>
              <w:rPr>
                <w:rFonts w:cs="Arial"/>
                <w:szCs w:val="20"/>
              </w:rPr>
            </w:pPr>
          </w:p>
          <w:p w14:paraId="2C793A3D" w14:textId="65D8AC04" w:rsidR="009E7C23" w:rsidRPr="00323485" w:rsidRDefault="009E7C23" w:rsidP="009E7C23">
            <w:pPr>
              <w:spacing w:before="120"/>
              <w:contextualSpacing/>
              <w:rPr>
                <w:rFonts w:cs="Arial"/>
                <w:szCs w:val="20"/>
              </w:rPr>
            </w:pPr>
            <w:r w:rsidRPr="00323485">
              <w:rPr>
                <w:rFonts w:eastAsiaTheme="minorHAnsi" w:cs="Arial"/>
                <w:szCs w:val="20"/>
              </w:rPr>
              <w:t xml:space="preserve">Did not </w:t>
            </w:r>
            <w:r w:rsidRPr="00323485">
              <w:rPr>
                <w:rFonts w:cs="Arial"/>
                <w:szCs w:val="20"/>
              </w:rPr>
              <w:t xml:space="preserve">present a detailed description of the problems and issues central to the assignment. </w:t>
            </w:r>
          </w:p>
          <w:p w14:paraId="44320B5E" w14:textId="03569AB1" w:rsidR="009E7C23" w:rsidRPr="00323485" w:rsidRDefault="009E7C23" w:rsidP="009E7C23">
            <w:pPr>
              <w:spacing w:before="120"/>
              <w:contextualSpacing/>
              <w:rPr>
                <w:rFonts w:eastAsiaTheme="minorHAnsi" w:cs="Arial"/>
                <w:szCs w:val="20"/>
              </w:rPr>
            </w:pPr>
            <w:r w:rsidRPr="00323485">
              <w:rPr>
                <w:rFonts w:cs="Arial"/>
                <w:szCs w:val="20"/>
              </w:rPr>
              <w:t>A thesis statement is missing from your introduction section.</w:t>
            </w:r>
          </w:p>
          <w:p w14:paraId="0F9D6586" w14:textId="77777777" w:rsidR="00323485" w:rsidRDefault="00323485" w:rsidP="009E7C23">
            <w:pPr>
              <w:rPr>
                <w:rFonts w:cs="Arial"/>
                <w:b/>
                <w:szCs w:val="20"/>
              </w:rPr>
            </w:pPr>
          </w:p>
          <w:p w14:paraId="24B40680" w14:textId="77777777" w:rsidR="00323485" w:rsidRDefault="00323485" w:rsidP="009E7C23">
            <w:pPr>
              <w:rPr>
                <w:rFonts w:cs="Arial"/>
                <w:b/>
                <w:szCs w:val="20"/>
              </w:rPr>
            </w:pPr>
          </w:p>
          <w:p w14:paraId="654FB75A" w14:textId="77777777" w:rsidR="00323485" w:rsidRDefault="00323485" w:rsidP="009E7C23">
            <w:pPr>
              <w:rPr>
                <w:rFonts w:cs="Arial"/>
                <w:b/>
                <w:szCs w:val="20"/>
              </w:rPr>
            </w:pPr>
          </w:p>
          <w:p w14:paraId="4E52E1F9" w14:textId="77777777" w:rsidR="00323485" w:rsidRDefault="00323485" w:rsidP="009E7C23">
            <w:pPr>
              <w:rPr>
                <w:rFonts w:cs="Arial"/>
                <w:b/>
                <w:szCs w:val="20"/>
              </w:rPr>
            </w:pPr>
          </w:p>
          <w:p w14:paraId="0CB145C7" w14:textId="3E39E6AA" w:rsidR="00432C38" w:rsidRPr="00323485" w:rsidRDefault="00432C38" w:rsidP="009E7C23">
            <w:pPr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07CE9F50" w14:textId="77777777" w:rsidR="00AA7A14" w:rsidRPr="00272ECE" w:rsidRDefault="00AA7A14" w:rsidP="008B2737">
            <w:pPr>
              <w:contextualSpacing/>
              <w:rPr>
                <w:rFonts w:cs="Arial"/>
                <w:szCs w:val="20"/>
              </w:rPr>
            </w:pPr>
          </w:p>
        </w:tc>
      </w:tr>
      <w:tr w:rsidR="00272ECE" w:rsidRPr="00272ECE" w14:paraId="0AA39260" w14:textId="77777777" w:rsidTr="007A30A2">
        <w:trPr>
          <w:cantSplit/>
          <w:trHeight w:val="1605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30690422" w14:textId="77777777" w:rsidR="00896FE9" w:rsidRPr="00272ECE" w:rsidRDefault="00896FE9" w:rsidP="00896FE9">
            <w:pPr>
              <w:contextualSpacing/>
              <w:rPr>
                <w:rFonts w:cs="Arial"/>
                <w:szCs w:val="20"/>
              </w:rPr>
            </w:pPr>
            <w:r w:rsidRPr="00272ECE">
              <w:rPr>
                <w:rFonts w:cs="Arial"/>
                <w:szCs w:val="20"/>
              </w:rPr>
              <w:t xml:space="preserve">Conclusion </w:t>
            </w:r>
          </w:p>
          <w:p w14:paraId="425AA624" w14:textId="77777777" w:rsidR="00AA7A14" w:rsidRPr="00272ECE" w:rsidRDefault="00AA7A14" w:rsidP="008B2737">
            <w:pPr>
              <w:contextualSpacing/>
              <w:rPr>
                <w:rFonts w:cs="Arial"/>
                <w:szCs w:val="20"/>
              </w:rPr>
            </w:pPr>
          </w:p>
          <w:p w14:paraId="524AD202" w14:textId="12E727CA" w:rsidR="00460B88" w:rsidRPr="00272ECE" w:rsidRDefault="00464334" w:rsidP="009F5207">
            <w:pPr>
              <w:rPr>
                <w:rFonts w:cs="Arial"/>
                <w:szCs w:val="20"/>
              </w:rPr>
            </w:pPr>
            <w:r w:rsidRPr="00272ECE">
              <w:rPr>
                <w:rFonts w:cs="Arial"/>
                <w:szCs w:val="20"/>
              </w:rPr>
              <w:t>(10 points)</w:t>
            </w:r>
          </w:p>
        </w:tc>
        <w:tc>
          <w:tcPr>
            <w:tcW w:w="2014" w:type="dxa"/>
            <w:shd w:val="clear" w:color="auto" w:fill="auto"/>
          </w:tcPr>
          <w:p w14:paraId="17D20733" w14:textId="63874087" w:rsidR="003D648F" w:rsidRPr="00323485" w:rsidRDefault="003D648F" w:rsidP="003D648F">
            <w:pPr>
              <w:spacing w:before="60" w:after="60"/>
              <w:rPr>
                <w:rFonts w:cs="Arial"/>
                <w:b/>
                <w:szCs w:val="20"/>
              </w:rPr>
            </w:pPr>
            <w:r w:rsidRPr="00323485">
              <w:rPr>
                <w:rFonts w:cs="Arial"/>
                <w:szCs w:val="20"/>
              </w:rPr>
              <w:t>Thoroughly state</w:t>
            </w:r>
            <w:r w:rsidR="00013718" w:rsidRPr="00323485">
              <w:rPr>
                <w:rFonts w:cs="Arial"/>
                <w:szCs w:val="20"/>
              </w:rPr>
              <w:t>d</w:t>
            </w:r>
            <w:r w:rsidRPr="00323485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323485">
              <w:rPr>
                <w:rFonts w:cs="Arial"/>
                <w:szCs w:val="20"/>
              </w:rPr>
              <w:t>.</w:t>
            </w:r>
          </w:p>
          <w:p w14:paraId="1B677EE1" w14:textId="7AFCB474" w:rsidR="00AA7A14" w:rsidRPr="00323485" w:rsidRDefault="00432C38" w:rsidP="003D648F">
            <w:pPr>
              <w:spacing w:after="240" w:line="276" w:lineRule="auto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9-10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6C9B6E22" w14:textId="227596C7" w:rsidR="00DC2322" w:rsidRPr="00323485" w:rsidRDefault="00DC2322" w:rsidP="00DC2322">
            <w:pPr>
              <w:spacing w:before="60" w:after="60"/>
              <w:rPr>
                <w:rFonts w:cs="Arial"/>
                <w:b/>
                <w:szCs w:val="20"/>
              </w:rPr>
            </w:pPr>
            <w:r w:rsidRPr="00323485">
              <w:rPr>
                <w:rFonts w:eastAsiaTheme="minorHAnsi" w:cs="Arial"/>
                <w:szCs w:val="20"/>
              </w:rPr>
              <w:t xml:space="preserve">Satisfactorily </w:t>
            </w:r>
            <w:r w:rsidRPr="00323485">
              <w:rPr>
                <w:rFonts w:cs="Arial"/>
                <w:szCs w:val="20"/>
              </w:rPr>
              <w:t>state</w:t>
            </w:r>
            <w:r w:rsidR="00013718" w:rsidRPr="00323485">
              <w:rPr>
                <w:rFonts w:cs="Arial"/>
                <w:szCs w:val="20"/>
              </w:rPr>
              <w:t>d</w:t>
            </w:r>
            <w:r w:rsidRPr="00323485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323485">
              <w:rPr>
                <w:rFonts w:cs="Arial"/>
                <w:szCs w:val="20"/>
              </w:rPr>
              <w:t>.</w:t>
            </w:r>
          </w:p>
          <w:p w14:paraId="6C7B43A5" w14:textId="56C35A0D" w:rsidR="00AA7A14" w:rsidRPr="00323485" w:rsidRDefault="00432C38" w:rsidP="00DC2322">
            <w:pPr>
              <w:spacing w:after="240"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2-8 points)</w:t>
            </w:r>
          </w:p>
        </w:tc>
        <w:tc>
          <w:tcPr>
            <w:tcW w:w="2014" w:type="dxa"/>
          </w:tcPr>
          <w:p w14:paraId="25B1E7B9" w14:textId="39B38AC7" w:rsidR="0078706B" w:rsidRPr="00323485" w:rsidRDefault="0078706B" w:rsidP="0078706B">
            <w:pPr>
              <w:spacing w:before="60" w:after="60"/>
              <w:rPr>
                <w:rFonts w:cs="Arial"/>
                <w:b/>
                <w:szCs w:val="20"/>
              </w:rPr>
            </w:pPr>
            <w:r w:rsidRPr="00323485">
              <w:rPr>
                <w:rFonts w:cs="Arial"/>
                <w:szCs w:val="20"/>
              </w:rPr>
              <w:t>Insufficiently state</w:t>
            </w:r>
            <w:r w:rsidR="00013718" w:rsidRPr="00323485">
              <w:rPr>
                <w:rFonts w:cs="Arial"/>
                <w:szCs w:val="20"/>
              </w:rPr>
              <w:t>d</w:t>
            </w:r>
            <w:r w:rsidRPr="00323485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323485">
              <w:rPr>
                <w:rFonts w:cs="Arial"/>
                <w:szCs w:val="20"/>
              </w:rPr>
              <w:t>.</w:t>
            </w:r>
          </w:p>
          <w:p w14:paraId="4FDEFCD6" w14:textId="14261202" w:rsidR="00AA7A14" w:rsidRPr="00323485" w:rsidRDefault="00432C38" w:rsidP="0078706B">
            <w:pPr>
              <w:spacing w:after="240"/>
              <w:rPr>
                <w:rFonts w:cs="Arial"/>
                <w:b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2015" w:type="dxa"/>
            <w:shd w:val="clear" w:color="auto" w:fill="auto"/>
          </w:tcPr>
          <w:p w14:paraId="7BC83ECB" w14:textId="401DC69C" w:rsidR="00464334" w:rsidRPr="00323485" w:rsidRDefault="00464334" w:rsidP="00464334">
            <w:pPr>
              <w:spacing w:before="60" w:after="60"/>
              <w:rPr>
                <w:rFonts w:cs="Arial"/>
                <w:b/>
                <w:szCs w:val="20"/>
              </w:rPr>
            </w:pPr>
            <w:r w:rsidRPr="00323485">
              <w:rPr>
                <w:rFonts w:cs="Arial"/>
                <w:szCs w:val="20"/>
              </w:rPr>
              <w:t>Did not state the answer to the problem which you stated in your introduction</w:t>
            </w:r>
            <w:r w:rsidR="00323485">
              <w:rPr>
                <w:rFonts w:cs="Arial"/>
                <w:szCs w:val="20"/>
              </w:rPr>
              <w:t>.</w:t>
            </w:r>
          </w:p>
          <w:p w14:paraId="38968D29" w14:textId="37DFBCF9" w:rsidR="00AA7A14" w:rsidRPr="00323485" w:rsidRDefault="00432C38" w:rsidP="00464334">
            <w:pPr>
              <w:contextualSpacing/>
              <w:rPr>
                <w:rFonts w:cs="Arial"/>
                <w:szCs w:val="20"/>
              </w:rPr>
            </w:pPr>
            <w:r w:rsidRPr="00323485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02B23B8F" w14:textId="77777777" w:rsidR="00AA7A14" w:rsidRPr="00272ECE" w:rsidRDefault="00AA7A14" w:rsidP="008B2737">
            <w:pPr>
              <w:contextualSpacing/>
              <w:rPr>
                <w:rFonts w:cs="Arial"/>
                <w:szCs w:val="20"/>
              </w:rPr>
            </w:pPr>
          </w:p>
        </w:tc>
      </w:tr>
      <w:tr w:rsidR="008B2737" w:rsidRPr="00F07CDA" w14:paraId="41FD60B4" w14:textId="77777777" w:rsidTr="00323485">
        <w:trPr>
          <w:cantSplit/>
          <w:trHeight w:val="624"/>
          <w:jc w:val="center"/>
        </w:trPr>
        <w:tc>
          <w:tcPr>
            <w:tcW w:w="2014" w:type="dxa"/>
            <w:shd w:val="clear" w:color="auto" w:fill="8EAADB" w:themeFill="accent1" w:themeFillTint="99"/>
          </w:tcPr>
          <w:p w14:paraId="2EEB2B16" w14:textId="515913D4" w:rsidR="008B2737" w:rsidRPr="00F07CDA" w:rsidRDefault="008B2737" w:rsidP="008B2737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Structure</w:t>
            </w:r>
          </w:p>
          <w:p w14:paraId="0EE0AD62" w14:textId="30A0D82A" w:rsidR="008B2737" w:rsidRPr="00F07CDA" w:rsidRDefault="008B2737" w:rsidP="008B2737">
            <w:pPr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30%</w:t>
            </w:r>
          </w:p>
        </w:tc>
        <w:tc>
          <w:tcPr>
            <w:tcW w:w="2014" w:type="dxa"/>
            <w:shd w:val="clear" w:color="auto" w:fill="8EAADB" w:themeFill="accent1" w:themeFillTint="99"/>
          </w:tcPr>
          <w:p w14:paraId="5C683987" w14:textId="77777777" w:rsidR="008B2737" w:rsidRPr="00F07CDA" w:rsidRDefault="008B2737" w:rsidP="008B2737">
            <w:pPr>
              <w:spacing w:before="120"/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 xml:space="preserve">Advanced </w:t>
            </w:r>
          </w:p>
        </w:tc>
        <w:tc>
          <w:tcPr>
            <w:tcW w:w="2015" w:type="dxa"/>
            <w:gridSpan w:val="2"/>
            <w:shd w:val="clear" w:color="auto" w:fill="8EAADB" w:themeFill="accent1" w:themeFillTint="99"/>
          </w:tcPr>
          <w:p w14:paraId="2573E156" w14:textId="77777777" w:rsidR="008B2737" w:rsidRPr="00F07CDA" w:rsidRDefault="008B2737" w:rsidP="008B2737">
            <w:pPr>
              <w:spacing w:before="120"/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 xml:space="preserve">Proficient </w:t>
            </w:r>
          </w:p>
        </w:tc>
        <w:tc>
          <w:tcPr>
            <w:tcW w:w="2014" w:type="dxa"/>
            <w:shd w:val="clear" w:color="auto" w:fill="8EAADB" w:themeFill="accent1" w:themeFillTint="99"/>
          </w:tcPr>
          <w:p w14:paraId="69986C4B" w14:textId="77777777" w:rsidR="008B2737" w:rsidRPr="00F07CDA" w:rsidRDefault="008B2737" w:rsidP="008B2737">
            <w:pPr>
              <w:spacing w:before="120"/>
              <w:contextualSpacing/>
              <w:jc w:val="center"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Developing</w:t>
            </w:r>
          </w:p>
        </w:tc>
        <w:tc>
          <w:tcPr>
            <w:tcW w:w="2015" w:type="dxa"/>
            <w:shd w:val="clear" w:color="auto" w:fill="8EAADB" w:themeFill="accent1" w:themeFillTint="99"/>
          </w:tcPr>
          <w:p w14:paraId="177F6119" w14:textId="77777777" w:rsidR="008B2737" w:rsidRPr="00F07CDA" w:rsidRDefault="008B2737" w:rsidP="008B2737">
            <w:pPr>
              <w:spacing w:before="120"/>
              <w:contextualSpacing/>
              <w:jc w:val="center"/>
              <w:rPr>
                <w:rFonts w:cs="Arial"/>
                <w:bCs/>
                <w:color w:val="000000" w:themeColor="text1"/>
                <w:szCs w:val="20"/>
              </w:rPr>
            </w:pPr>
            <w:r w:rsidRPr="00F07CDA">
              <w:rPr>
                <w:rFonts w:cs="Arial"/>
                <w:color w:val="000000"/>
                <w:szCs w:val="20"/>
              </w:rPr>
              <w:t>Not present</w:t>
            </w:r>
          </w:p>
        </w:tc>
        <w:tc>
          <w:tcPr>
            <w:tcW w:w="728" w:type="dxa"/>
            <w:shd w:val="clear" w:color="auto" w:fill="8EAADB" w:themeFill="accent1" w:themeFillTint="99"/>
          </w:tcPr>
          <w:p w14:paraId="0CBCCC7C" w14:textId="77777777" w:rsidR="008B2737" w:rsidRPr="00F07CDA" w:rsidRDefault="008B2737" w:rsidP="008B2737">
            <w:pPr>
              <w:spacing w:before="120"/>
              <w:contextualSpacing/>
              <w:jc w:val="center"/>
              <w:rPr>
                <w:rFonts w:cs="Arial"/>
                <w:color w:val="000000"/>
                <w:szCs w:val="20"/>
              </w:rPr>
            </w:pPr>
          </w:p>
        </w:tc>
      </w:tr>
      <w:tr w:rsidR="008B2737" w:rsidRPr="00F07CDA" w14:paraId="1035673C" w14:textId="77777777" w:rsidTr="00323485">
        <w:trPr>
          <w:cantSplit/>
          <w:trHeight w:val="1245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0E43E633" w14:textId="77777777" w:rsidR="00323485" w:rsidRDefault="008B2737" w:rsidP="006C589F">
            <w:pPr>
              <w:contextualSpacing/>
              <w:rPr>
                <w:rFonts w:cs="Arial"/>
                <w:bCs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Mechanics, Composition &amp; Word Count</w:t>
            </w:r>
          </w:p>
          <w:p w14:paraId="10E6E7E1" w14:textId="6C90E8E7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bCs/>
                <w:szCs w:val="20"/>
              </w:rPr>
              <w:t>(1</w:t>
            </w:r>
            <w:r w:rsidR="00091F11" w:rsidRPr="00F07CDA">
              <w:rPr>
                <w:rFonts w:cs="Arial"/>
                <w:bCs/>
                <w:szCs w:val="20"/>
              </w:rPr>
              <w:t>5</w:t>
            </w:r>
            <w:r w:rsidRPr="00F07CDA">
              <w:rPr>
                <w:rFonts w:cs="Arial"/>
                <w:bCs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46DBCED5" w14:textId="77777777" w:rsidR="00414796" w:rsidRPr="00F07CDA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Mechanics, Composition, &amp; Word Count is thorough.</w:t>
            </w:r>
          </w:p>
          <w:p w14:paraId="109247A6" w14:textId="0B124B8A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</w:t>
            </w:r>
            <w:r w:rsidR="00D353D6" w:rsidRPr="006C589F">
              <w:rPr>
                <w:rFonts w:cs="Arial"/>
                <w:b/>
                <w:szCs w:val="20"/>
              </w:rPr>
              <w:t>11</w:t>
            </w:r>
            <w:r w:rsidRPr="006C589F">
              <w:rPr>
                <w:rFonts w:cs="Arial"/>
                <w:b/>
                <w:szCs w:val="20"/>
              </w:rPr>
              <w:t>-1</w:t>
            </w:r>
            <w:r w:rsidR="00D353D6" w:rsidRPr="006C589F">
              <w:rPr>
                <w:rFonts w:cs="Arial"/>
                <w:b/>
                <w:szCs w:val="20"/>
              </w:rPr>
              <w:t>5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57C22018" w14:textId="57E899F0" w:rsidR="00414796" w:rsidRPr="00F07CDA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Mechanics, Composition, &amp; Word Count is satisfactory.</w:t>
            </w:r>
          </w:p>
          <w:p w14:paraId="7C624228" w14:textId="7BA14F1E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6-</w:t>
            </w:r>
            <w:r w:rsidR="00D353D6" w:rsidRPr="006C589F">
              <w:rPr>
                <w:rFonts w:cs="Arial"/>
                <w:b/>
                <w:szCs w:val="20"/>
              </w:rPr>
              <w:t>10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5DC2CBCA" w14:textId="3FA82998" w:rsidR="00414796" w:rsidRPr="00F07CDA" w:rsidRDefault="008B2737" w:rsidP="00323485">
            <w:pPr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Mechanics, Composition, &amp; Word Count is insufficient</w:t>
            </w:r>
            <w:r w:rsidR="006C589F">
              <w:rPr>
                <w:rFonts w:cs="Arial"/>
                <w:szCs w:val="20"/>
              </w:rPr>
              <w:t>.</w:t>
            </w:r>
          </w:p>
          <w:p w14:paraId="4C06E962" w14:textId="03548D71" w:rsidR="008B2737" w:rsidRPr="006C589F" w:rsidRDefault="008B2737" w:rsidP="00323485">
            <w:pPr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1-5 points)</w:t>
            </w:r>
          </w:p>
        </w:tc>
        <w:tc>
          <w:tcPr>
            <w:tcW w:w="2015" w:type="dxa"/>
            <w:shd w:val="clear" w:color="auto" w:fill="auto"/>
          </w:tcPr>
          <w:p w14:paraId="4FF58975" w14:textId="5A5B4A89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There are many errors</w:t>
            </w:r>
            <w:r w:rsidR="006C589F">
              <w:rPr>
                <w:rFonts w:cs="Arial"/>
                <w:szCs w:val="20"/>
              </w:rPr>
              <w:t>.</w:t>
            </w:r>
          </w:p>
          <w:p w14:paraId="7B474D45" w14:textId="796C58A8" w:rsidR="00323485" w:rsidRDefault="00323485" w:rsidP="006C589F">
            <w:pPr>
              <w:contextualSpacing/>
              <w:rPr>
                <w:rFonts w:cs="Arial"/>
                <w:szCs w:val="20"/>
              </w:rPr>
            </w:pPr>
          </w:p>
          <w:p w14:paraId="4C922A54" w14:textId="77777777" w:rsidR="00323485" w:rsidRDefault="00323485" w:rsidP="006C589F">
            <w:pPr>
              <w:contextualSpacing/>
              <w:rPr>
                <w:rFonts w:cs="Arial"/>
                <w:szCs w:val="20"/>
              </w:rPr>
            </w:pPr>
          </w:p>
          <w:p w14:paraId="40343FD3" w14:textId="486B1AF2" w:rsidR="008B2737" w:rsidRPr="006C589F" w:rsidRDefault="008B2737" w:rsidP="006C589F">
            <w:pPr>
              <w:contextualSpacing/>
              <w:rPr>
                <w:rFonts w:cs="Arial"/>
                <w:b/>
                <w:color w:val="000000"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2F8158B8" w14:textId="77777777" w:rsidR="008B2737" w:rsidRPr="00F07CDA" w:rsidRDefault="008B2737" w:rsidP="008B2737">
            <w:pPr>
              <w:contextualSpacing/>
              <w:rPr>
                <w:rFonts w:cs="Arial"/>
                <w:color w:val="000000"/>
                <w:szCs w:val="20"/>
              </w:rPr>
            </w:pPr>
          </w:p>
        </w:tc>
      </w:tr>
      <w:tr w:rsidR="008B2737" w:rsidRPr="00F07CDA" w14:paraId="088FD87B" w14:textId="77777777" w:rsidTr="00323485">
        <w:trPr>
          <w:cantSplit/>
          <w:trHeight w:val="795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511E8D73" w14:textId="77777777" w:rsidR="00323485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APA formatting</w:t>
            </w:r>
          </w:p>
          <w:p w14:paraId="7E4091FC" w14:textId="188C156C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</w:t>
            </w:r>
            <w:r w:rsidR="00D353D6" w:rsidRPr="00F07CDA">
              <w:rPr>
                <w:rFonts w:cs="Arial"/>
                <w:szCs w:val="20"/>
              </w:rPr>
              <w:t>10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484EF673" w14:textId="33227D08" w:rsidR="006C589F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APA formatting is thorough</w:t>
            </w:r>
            <w:r w:rsidR="006C589F">
              <w:rPr>
                <w:rFonts w:cs="Arial"/>
                <w:szCs w:val="20"/>
              </w:rPr>
              <w:t>.</w:t>
            </w:r>
          </w:p>
          <w:p w14:paraId="294A58F7" w14:textId="1C255DFB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</w:t>
            </w:r>
            <w:r w:rsidR="00D353D6" w:rsidRPr="006C589F">
              <w:rPr>
                <w:rFonts w:cs="Arial"/>
                <w:b/>
                <w:szCs w:val="20"/>
              </w:rPr>
              <w:t>9-10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41CFEE38" w14:textId="1A84113D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APA formatting is satisfactory</w:t>
            </w:r>
            <w:r w:rsidR="006C589F">
              <w:rPr>
                <w:rFonts w:cs="Arial"/>
                <w:szCs w:val="20"/>
              </w:rPr>
              <w:t>.</w:t>
            </w:r>
          </w:p>
          <w:p w14:paraId="682DDE3A" w14:textId="60931A8F" w:rsidR="008B2737" w:rsidRPr="006C589F" w:rsidRDefault="008B2737" w:rsidP="006C589F">
            <w:pPr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2-</w:t>
            </w:r>
            <w:r w:rsidR="00D353D6" w:rsidRPr="006C589F">
              <w:rPr>
                <w:rFonts w:cs="Arial"/>
                <w:b/>
                <w:szCs w:val="20"/>
              </w:rPr>
              <w:t>8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58D28970" w14:textId="18516921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APA formatting is insufficient</w:t>
            </w:r>
            <w:r w:rsidR="006C589F">
              <w:rPr>
                <w:rFonts w:cs="Arial"/>
                <w:szCs w:val="20"/>
              </w:rPr>
              <w:t>.</w:t>
            </w:r>
          </w:p>
          <w:p w14:paraId="05F77DD8" w14:textId="066EB885" w:rsidR="008B2737" w:rsidRPr="006C589F" w:rsidRDefault="008B2737" w:rsidP="006C589F">
            <w:pPr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2015" w:type="dxa"/>
            <w:shd w:val="clear" w:color="auto" w:fill="auto"/>
          </w:tcPr>
          <w:p w14:paraId="787EA744" w14:textId="77777777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APA formatting does not exist. </w:t>
            </w:r>
          </w:p>
          <w:p w14:paraId="02A37C99" w14:textId="31508157" w:rsidR="008B2737" w:rsidRPr="006C589F" w:rsidRDefault="008B2737" w:rsidP="006C589F">
            <w:pPr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728" w:type="dxa"/>
          </w:tcPr>
          <w:p w14:paraId="54EFA4BD" w14:textId="77777777" w:rsidR="008B2737" w:rsidRPr="00F07CDA" w:rsidRDefault="008B2737" w:rsidP="008B2737">
            <w:pPr>
              <w:contextualSpacing/>
              <w:rPr>
                <w:rFonts w:cs="Arial"/>
                <w:color w:val="000000"/>
                <w:szCs w:val="20"/>
              </w:rPr>
            </w:pPr>
          </w:p>
        </w:tc>
      </w:tr>
      <w:tr w:rsidR="008B2737" w:rsidRPr="00F07CDA" w14:paraId="179D25B9" w14:textId="77777777" w:rsidTr="00323485">
        <w:trPr>
          <w:cantSplit/>
          <w:trHeight w:val="570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60A402AE" w14:textId="4C224268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References</w:t>
            </w:r>
          </w:p>
          <w:p w14:paraId="1170ADCB" w14:textId="595A7E60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(</w:t>
            </w:r>
            <w:r w:rsidR="00D353D6" w:rsidRPr="00F07CDA">
              <w:rPr>
                <w:rFonts w:cs="Arial"/>
                <w:szCs w:val="20"/>
              </w:rPr>
              <w:t>5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20D0F13D" w14:textId="77777777" w:rsidR="007A30A2" w:rsidRDefault="008B2737" w:rsidP="00AF77D4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References </w:t>
            </w:r>
            <w:r w:rsidR="00AF77D4">
              <w:rPr>
                <w:rFonts w:cs="Arial"/>
                <w:szCs w:val="20"/>
              </w:rPr>
              <w:t>meet</w:t>
            </w:r>
            <w:r w:rsidR="00AF77D4" w:rsidRPr="00F07CDA">
              <w:rPr>
                <w:rFonts w:cs="Arial"/>
                <w:szCs w:val="20"/>
              </w:rPr>
              <w:t xml:space="preserve"> </w:t>
            </w:r>
            <w:r w:rsidRPr="00F07CDA">
              <w:rPr>
                <w:rFonts w:cs="Arial"/>
                <w:szCs w:val="20"/>
              </w:rPr>
              <w:t>requirements in number and quality</w:t>
            </w:r>
            <w:r w:rsidR="006C589F">
              <w:rPr>
                <w:rFonts w:cs="Arial"/>
                <w:szCs w:val="20"/>
              </w:rPr>
              <w:t>.</w:t>
            </w:r>
          </w:p>
          <w:p w14:paraId="2AC806AF" w14:textId="671B63CF" w:rsidR="008B2737" w:rsidRPr="00F07CDA" w:rsidRDefault="008B2737" w:rsidP="00AF77D4">
            <w:pPr>
              <w:spacing w:before="120"/>
              <w:contextualSpacing/>
              <w:rPr>
                <w:rFonts w:cs="Arial"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</w:t>
            </w:r>
            <w:r w:rsidR="00D353D6" w:rsidRPr="006C589F">
              <w:rPr>
                <w:rFonts w:cs="Arial"/>
                <w:b/>
                <w:szCs w:val="20"/>
              </w:rPr>
              <w:t>4</w:t>
            </w:r>
            <w:r w:rsidR="00091F11" w:rsidRPr="006C589F">
              <w:rPr>
                <w:rFonts w:cs="Arial"/>
                <w:b/>
                <w:szCs w:val="20"/>
              </w:rPr>
              <w:t>-</w:t>
            </w:r>
            <w:r w:rsidR="00D353D6" w:rsidRPr="006C589F">
              <w:rPr>
                <w:rFonts w:cs="Arial"/>
                <w:b/>
                <w:szCs w:val="20"/>
              </w:rPr>
              <w:t>5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5CD84D22" w14:textId="22CED514" w:rsidR="006C589F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F07CDA">
              <w:rPr>
                <w:rFonts w:cs="Arial"/>
                <w:szCs w:val="20"/>
              </w:rPr>
              <w:t xml:space="preserve">References </w:t>
            </w:r>
            <w:r w:rsidR="00AF77D4">
              <w:rPr>
                <w:rFonts w:cs="Arial"/>
                <w:szCs w:val="20"/>
              </w:rPr>
              <w:t xml:space="preserve">almost </w:t>
            </w:r>
            <w:r w:rsidRPr="00F07CDA">
              <w:rPr>
                <w:rFonts w:cs="Arial"/>
                <w:szCs w:val="20"/>
              </w:rPr>
              <w:t>meet requirements in number and quality</w:t>
            </w:r>
            <w:r w:rsidR="006C589F">
              <w:rPr>
                <w:rFonts w:cs="Arial"/>
                <w:szCs w:val="20"/>
              </w:rPr>
              <w:t>.</w:t>
            </w:r>
          </w:p>
          <w:p w14:paraId="56B53B6B" w14:textId="7C146839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2-</w:t>
            </w:r>
            <w:r w:rsidR="00D353D6" w:rsidRPr="006C589F">
              <w:rPr>
                <w:rFonts w:cs="Arial"/>
                <w:b/>
                <w:szCs w:val="20"/>
              </w:rPr>
              <w:t>3</w:t>
            </w:r>
            <w:r w:rsidRPr="006C589F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2014" w:type="dxa"/>
          </w:tcPr>
          <w:p w14:paraId="73F21F18" w14:textId="77777777" w:rsidR="006C589F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References do not meet requirements in number and quality</w:t>
            </w:r>
            <w:r w:rsidR="006C589F">
              <w:rPr>
                <w:rFonts w:cs="Arial"/>
                <w:szCs w:val="20"/>
              </w:rPr>
              <w:t>.</w:t>
            </w:r>
          </w:p>
          <w:p w14:paraId="01B55B88" w14:textId="585A503E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2015" w:type="dxa"/>
            <w:shd w:val="clear" w:color="auto" w:fill="auto"/>
          </w:tcPr>
          <w:p w14:paraId="0F384BEB" w14:textId="77777777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Missing references</w:t>
            </w:r>
            <w:r w:rsidR="006C589F">
              <w:rPr>
                <w:rFonts w:cs="Arial"/>
                <w:szCs w:val="20"/>
              </w:rPr>
              <w:t>.</w:t>
            </w:r>
          </w:p>
          <w:p w14:paraId="10DA7063" w14:textId="35EF5396" w:rsidR="006C589F" w:rsidRDefault="006C589F" w:rsidP="006C589F">
            <w:pPr>
              <w:contextualSpacing/>
              <w:rPr>
                <w:rFonts w:cs="Arial"/>
                <w:b/>
                <w:szCs w:val="20"/>
              </w:rPr>
            </w:pPr>
          </w:p>
          <w:p w14:paraId="39666527" w14:textId="284363D5" w:rsidR="00323485" w:rsidRDefault="00323485" w:rsidP="006C589F">
            <w:pPr>
              <w:contextualSpacing/>
              <w:rPr>
                <w:rFonts w:cs="Arial"/>
                <w:b/>
                <w:szCs w:val="20"/>
              </w:rPr>
            </w:pPr>
          </w:p>
          <w:p w14:paraId="3C59B3FA" w14:textId="77777777" w:rsidR="00323485" w:rsidRDefault="00323485" w:rsidP="006C589F">
            <w:pPr>
              <w:contextualSpacing/>
              <w:rPr>
                <w:rFonts w:cs="Arial"/>
                <w:b/>
                <w:szCs w:val="20"/>
              </w:rPr>
            </w:pPr>
          </w:p>
          <w:p w14:paraId="258513D9" w14:textId="7DC5304A" w:rsidR="008B2737" w:rsidRPr="00F07CDA" w:rsidRDefault="008B2737" w:rsidP="006C589F">
            <w:pPr>
              <w:contextualSpacing/>
              <w:rPr>
                <w:rFonts w:cs="Arial"/>
                <w:color w:val="000000"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</w:t>
            </w:r>
            <w:r w:rsidRPr="006C589F">
              <w:rPr>
                <w:rFonts w:cs="Arial"/>
                <w:b/>
                <w:color w:val="000000"/>
                <w:szCs w:val="20"/>
              </w:rPr>
              <w:t>0 points)</w:t>
            </w:r>
          </w:p>
        </w:tc>
        <w:tc>
          <w:tcPr>
            <w:tcW w:w="728" w:type="dxa"/>
            <w:vAlign w:val="bottom"/>
          </w:tcPr>
          <w:p w14:paraId="7D574273" w14:textId="7A044172" w:rsidR="008B2737" w:rsidRPr="00F07CDA" w:rsidRDefault="008B2737" w:rsidP="008B2737">
            <w:pPr>
              <w:ind w:left="720" w:hanging="720"/>
              <w:contextualSpacing/>
              <w:jc w:val="right"/>
              <w:rPr>
                <w:rFonts w:cs="Arial"/>
                <w:color w:val="000000"/>
                <w:szCs w:val="20"/>
              </w:rPr>
            </w:pPr>
          </w:p>
        </w:tc>
      </w:tr>
      <w:tr w:rsidR="008B2737" w:rsidRPr="00F07CDA" w14:paraId="341D0E36" w14:textId="77777777" w:rsidTr="007A30A2">
        <w:trPr>
          <w:cantSplit/>
          <w:trHeight w:val="1065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6A0591EA" w14:textId="49C83B65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lastRenderedPageBreak/>
              <w:t>Citations (1</w:t>
            </w:r>
            <w:r w:rsidR="00091F11" w:rsidRPr="00F07CDA">
              <w:rPr>
                <w:rFonts w:cs="Arial"/>
                <w:szCs w:val="20"/>
              </w:rPr>
              <w:t>5</w:t>
            </w:r>
            <w:r w:rsidRPr="00F07CDA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2014" w:type="dxa"/>
            <w:shd w:val="clear" w:color="auto" w:fill="auto"/>
          </w:tcPr>
          <w:p w14:paraId="3C74E1DD" w14:textId="2F53BF42" w:rsidR="006C589F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All statements are supported by citations</w:t>
            </w:r>
            <w:r w:rsidR="006C589F">
              <w:rPr>
                <w:rFonts w:cs="Arial"/>
                <w:szCs w:val="20"/>
              </w:rPr>
              <w:t>.</w:t>
            </w:r>
          </w:p>
          <w:p w14:paraId="72BBB631" w14:textId="0A34F5D5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</w:t>
            </w:r>
            <w:r w:rsidR="00D353D6" w:rsidRPr="006C589F">
              <w:rPr>
                <w:rFonts w:cs="Arial"/>
                <w:b/>
                <w:szCs w:val="20"/>
              </w:rPr>
              <w:t>11</w:t>
            </w:r>
            <w:r w:rsidRPr="006C589F">
              <w:rPr>
                <w:rFonts w:cs="Arial"/>
                <w:b/>
                <w:szCs w:val="20"/>
              </w:rPr>
              <w:t>-1</w:t>
            </w:r>
            <w:r w:rsidR="00D353D6" w:rsidRPr="006C589F">
              <w:rPr>
                <w:rFonts w:cs="Arial"/>
                <w:b/>
                <w:szCs w:val="20"/>
              </w:rPr>
              <w:t>5</w:t>
            </w:r>
            <w:r w:rsidRPr="006C589F">
              <w:rPr>
                <w:rFonts w:cs="Arial"/>
                <w:b/>
                <w:szCs w:val="20"/>
              </w:rPr>
              <w:t xml:space="preserve"> points</w:t>
            </w:r>
            <w:r w:rsidR="00D353D6" w:rsidRPr="006C589F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2015" w:type="dxa"/>
            <w:gridSpan w:val="2"/>
            <w:shd w:val="clear" w:color="auto" w:fill="auto"/>
          </w:tcPr>
          <w:p w14:paraId="6B6E4136" w14:textId="5C22F628" w:rsidR="006C589F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Many statements are supported by citations.</w:t>
            </w:r>
          </w:p>
          <w:p w14:paraId="26495D21" w14:textId="6B09A0E4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6-</w:t>
            </w:r>
            <w:r w:rsidR="00D353D6" w:rsidRPr="006C589F">
              <w:rPr>
                <w:rFonts w:cs="Arial"/>
                <w:b/>
                <w:szCs w:val="20"/>
              </w:rPr>
              <w:t>10</w:t>
            </w:r>
            <w:r w:rsidRPr="006C589F">
              <w:rPr>
                <w:rFonts w:cs="Arial"/>
                <w:b/>
                <w:szCs w:val="20"/>
              </w:rPr>
              <w:t xml:space="preserve"> points</w:t>
            </w:r>
            <w:r w:rsidR="00D353D6" w:rsidRPr="006C589F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2014" w:type="dxa"/>
          </w:tcPr>
          <w:p w14:paraId="648ADCA6" w14:textId="6378E0C5" w:rsidR="006C589F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Some statements are supported by citations.</w:t>
            </w:r>
          </w:p>
          <w:p w14:paraId="6786810B" w14:textId="3E3FC8C3" w:rsidR="008B2737" w:rsidRPr="006C589F" w:rsidRDefault="008B2737" w:rsidP="006C589F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1-5 points</w:t>
            </w:r>
            <w:r w:rsidR="00D353D6" w:rsidRPr="006C589F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2015" w:type="dxa"/>
            <w:shd w:val="clear" w:color="auto" w:fill="auto"/>
          </w:tcPr>
          <w:p w14:paraId="67702000" w14:textId="2CC79537" w:rsidR="006C589F" w:rsidRDefault="008B2737" w:rsidP="006C589F">
            <w:pPr>
              <w:contextualSpacing/>
              <w:rPr>
                <w:rFonts w:cs="Arial"/>
                <w:szCs w:val="20"/>
              </w:rPr>
            </w:pPr>
            <w:r w:rsidRPr="00F07CDA">
              <w:rPr>
                <w:rFonts w:cs="Arial"/>
                <w:szCs w:val="20"/>
              </w:rPr>
              <w:t>Citations are rare, repetitious or non-existent.</w:t>
            </w:r>
          </w:p>
          <w:p w14:paraId="2E117CD5" w14:textId="65256A69" w:rsidR="008B2737" w:rsidRPr="006C589F" w:rsidRDefault="008B2737" w:rsidP="006C589F">
            <w:pPr>
              <w:contextualSpacing/>
              <w:rPr>
                <w:rFonts w:cs="Arial"/>
                <w:b/>
                <w:color w:val="000000"/>
                <w:szCs w:val="20"/>
              </w:rPr>
            </w:pPr>
            <w:r w:rsidRPr="006C589F">
              <w:rPr>
                <w:rFonts w:cs="Arial"/>
                <w:b/>
                <w:szCs w:val="20"/>
              </w:rPr>
              <w:t>(0 points</w:t>
            </w:r>
          </w:p>
        </w:tc>
        <w:tc>
          <w:tcPr>
            <w:tcW w:w="728" w:type="dxa"/>
            <w:vAlign w:val="bottom"/>
          </w:tcPr>
          <w:p w14:paraId="6FEEB830" w14:textId="77777777" w:rsidR="008B2737" w:rsidRPr="00F07CDA" w:rsidRDefault="008B2737" w:rsidP="008B2737">
            <w:pPr>
              <w:ind w:left="720" w:hanging="720"/>
              <w:contextualSpacing/>
              <w:jc w:val="right"/>
              <w:rPr>
                <w:rFonts w:cs="Arial"/>
                <w:color w:val="000000"/>
                <w:szCs w:val="20"/>
              </w:rPr>
            </w:pPr>
          </w:p>
        </w:tc>
      </w:tr>
      <w:tr w:rsidR="008B2737" w:rsidRPr="00F07CDA" w14:paraId="22CD529A" w14:textId="77777777" w:rsidTr="00323485">
        <w:trPr>
          <w:cantSplit/>
          <w:trHeight w:val="570"/>
          <w:jc w:val="center"/>
        </w:trPr>
        <w:tc>
          <w:tcPr>
            <w:tcW w:w="2014" w:type="dxa"/>
            <w:shd w:val="clear" w:color="auto" w:fill="BFBFBF" w:themeFill="background1" w:themeFillShade="BF"/>
          </w:tcPr>
          <w:p w14:paraId="6A7F6680" w14:textId="77777777" w:rsidR="008B2737" w:rsidRPr="00F07CDA" w:rsidRDefault="008B2737" w:rsidP="006C589F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2014" w:type="dxa"/>
            <w:shd w:val="clear" w:color="auto" w:fill="auto"/>
          </w:tcPr>
          <w:p w14:paraId="348C29AC" w14:textId="77777777" w:rsidR="008B2737" w:rsidRPr="00F07CDA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</w:p>
        </w:tc>
        <w:tc>
          <w:tcPr>
            <w:tcW w:w="2015" w:type="dxa"/>
            <w:gridSpan w:val="2"/>
            <w:shd w:val="clear" w:color="auto" w:fill="auto"/>
          </w:tcPr>
          <w:p w14:paraId="002777EA" w14:textId="77777777" w:rsidR="008B2737" w:rsidRPr="00F07CDA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</w:p>
        </w:tc>
        <w:tc>
          <w:tcPr>
            <w:tcW w:w="2014" w:type="dxa"/>
          </w:tcPr>
          <w:p w14:paraId="053009FA" w14:textId="77777777" w:rsidR="008B2737" w:rsidRPr="00F07CDA" w:rsidRDefault="008B2737" w:rsidP="006C589F">
            <w:pPr>
              <w:spacing w:before="120"/>
              <w:contextualSpacing/>
              <w:rPr>
                <w:rFonts w:cs="Arial"/>
                <w:szCs w:val="20"/>
              </w:rPr>
            </w:pPr>
          </w:p>
        </w:tc>
        <w:tc>
          <w:tcPr>
            <w:tcW w:w="2015" w:type="dxa"/>
            <w:shd w:val="clear" w:color="auto" w:fill="auto"/>
            <w:vAlign w:val="bottom"/>
          </w:tcPr>
          <w:p w14:paraId="1EFB779E" w14:textId="77777777" w:rsidR="008B2737" w:rsidRPr="00F07CDA" w:rsidRDefault="008B2737" w:rsidP="006C589F">
            <w:pPr>
              <w:contextualSpacing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728" w:type="dxa"/>
            <w:vAlign w:val="bottom"/>
          </w:tcPr>
          <w:p w14:paraId="3028A84D" w14:textId="3B247230" w:rsidR="008B2737" w:rsidRPr="00F07CDA" w:rsidRDefault="008B2737" w:rsidP="008B2737">
            <w:pPr>
              <w:contextualSpacing/>
              <w:rPr>
                <w:rFonts w:cs="Arial"/>
                <w:color w:val="000000"/>
                <w:szCs w:val="20"/>
              </w:rPr>
            </w:pPr>
            <w:r w:rsidRPr="006C589F">
              <w:rPr>
                <w:rFonts w:cs="Arial"/>
                <w:b/>
                <w:color w:val="000000"/>
                <w:szCs w:val="20"/>
              </w:rPr>
              <w:t xml:space="preserve">Total   </w:t>
            </w:r>
            <w:r w:rsidRPr="00F07CDA">
              <w:rPr>
                <w:rFonts w:cs="Arial"/>
                <w:color w:val="000000"/>
                <w:szCs w:val="20"/>
              </w:rPr>
              <w:t xml:space="preserve">   </w:t>
            </w:r>
            <w:r w:rsidRPr="006C589F">
              <w:rPr>
                <w:rFonts w:cs="Arial"/>
                <w:b/>
                <w:color w:val="000000"/>
                <w:szCs w:val="20"/>
              </w:rPr>
              <w:t>/1</w:t>
            </w:r>
            <w:r w:rsidR="00AD1FB1">
              <w:rPr>
                <w:rFonts w:cs="Arial"/>
                <w:b/>
                <w:color w:val="000000"/>
                <w:szCs w:val="20"/>
              </w:rPr>
              <w:t>5</w:t>
            </w:r>
            <w:r w:rsidRPr="006C589F">
              <w:rPr>
                <w:rFonts w:cs="Arial"/>
                <w:b/>
                <w:color w:val="000000"/>
                <w:szCs w:val="20"/>
              </w:rPr>
              <w:t>0</w:t>
            </w:r>
          </w:p>
        </w:tc>
      </w:tr>
    </w:tbl>
    <w:p w14:paraId="029835B9" w14:textId="77777777" w:rsidR="004B6098" w:rsidRDefault="004B6098" w:rsidP="00F65396">
      <w:pPr>
        <w:rPr>
          <w:rFonts w:ascii="Times New Roman" w:hAnsi="Times New Roman"/>
          <w:b/>
          <w:color w:val="000000"/>
          <w:sz w:val="24"/>
        </w:rPr>
      </w:pPr>
    </w:p>
    <w:p w14:paraId="02BCEC13" w14:textId="131E0AFD" w:rsidR="00F65396" w:rsidRDefault="00F65396" w:rsidP="00F65396">
      <w:pPr>
        <w:rPr>
          <w:rFonts w:cstheme="minorHAnsi"/>
          <w:szCs w:val="20"/>
        </w:rPr>
      </w:pPr>
      <w:r>
        <w:rPr>
          <w:rFonts w:ascii="Times New Roman" w:hAnsi="Times New Roman"/>
          <w:b/>
          <w:color w:val="000000"/>
          <w:sz w:val="24"/>
        </w:rPr>
        <w:t>Instructor’s Comments:</w:t>
      </w:r>
    </w:p>
    <w:p w14:paraId="24B93B6B" w14:textId="77777777" w:rsidR="00B202C8" w:rsidRPr="000812AE" w:rsidRDefault="00B202C8" w:rsidP="00B202C8">
      <w:pPr>
        <w:contextualSpacing/>
        <w:rPr>
          <w:rFonts w:cstheme="minorHAnsi"/>
          <w:szCs w:val="20"/>
        </w:rPr>
      </w:pPr>
    </w:p>
    <w:sectPr w:rsidR="00B202C8" w:rsidRPr="000812AE" w:rsidSect="00B202C8">
      <w:head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EDB55" w14:textId="77777777" w:rsidR="0060579C" w:rsidRDefault="0060579C" w:rsidP="004E3E92">
      <w:r>
        <w:separator/>
      </w:r>
    </w:p>
  </w:endnote>
  <w:endnote w:type="continuationSeparator" w:id="0">
    <w:p w14:paraId="099816B3" w14:textId="77777777" w:rsidR="0060579C" w:rsidRDefault="0060579C" w:rsidP="004E3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89BEC" w14:textId="77777777" w:rsidR="0060579C" w:rsidRDefault="0060579C" w:rsidP="004E3E92">
      <w:r>
        <w:separator/>
      </w:r>
    </w:p>
  </w:footnote>
  <w:footnote w:type="continuationSeparator" w:id="0">
    <w:p w14:paraId="513D171C" w14:textId="77777777" w:rsidR="0060579C" w:rsidRDefault="0060579C" w:rsidP="004E3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1536" w14:textId="28EF4734" w:rsidR="004E3E92" w:rsidRPr="002F1240" w:rsidRDefault="00AF77D4" w:rsidP="004E3E92">
    <w:pPr>
      <w:pStyle w:val="Header"/>
      <w:jc w:val="right"/>
      <w:rPr>
        <w:rFonts w:ascii="Times New Roman" w:hAnsi="Times New Roman"/>
      </w:rPr>
    </w:pPr>
    <w:r w:rsidRPr="002F1240">
      <w:rPr>
        <w:rFonts w:ascii="Times New Roman" w:hAnsi="Times New Roman"/>
      </w:rPr>
      <w:t>BMAL 7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5434B"/>
    <w:multiLevelType w:val="hybridMultilevel"/>
    <w:tmpl w:val="BD469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FB0"/>
    <w:multiLevelType w:val="hybridMultilevel"/>
    <w:tmpl w:val="9BA6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56201"/>
    <w:multiLevelType w:val="hybridMultilevel"/>
    <w:tmpl w:val="2480A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840C1"/>
    <w:multiLevelType w:val="hybridMultilevel"/>
    <w:tmpl w:val="9C3E8836"/>
    <w:lvl w:ilvl="0" w:tplc="36F4ABF0">
      <w:start w:val="1"/>
      <w:numFmt w:val="decimal"/>
      <w:lvlText w:val="(%1-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47F60"/>
    <w:multiLevelType w:val="hybridMultilevel"/>
    <w:tmpl w:val="9880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F7C37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104D39"/>
    <w:multiLevelType w:val="hybridMultilevel"/>
    <w:tmpl w:val="6ED8E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A471F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236057"/>
    <w:multiLevelType w:val="hybridMultilevel"/>
    <w:tmpl w:val="45AE8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2A40BC"/>
    <w:multiLevelType w:val="hybridMultilevel"/>
    <w:tmpl w:val="52449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6"/>
  </w:num>
  <w:num w:numId="5">
    <w:abstractNumId w:val="8"/>
  </w:num>
  <w:num w:numId="6">
    <w:abstractNumId w:val="0"/>
  </w:num>
  <w:num w:numId="7">
    <w:abstractNumId w:val="2"/>
  </w:num>
  <w:num w:numId="8">
    <w:abstractNumId w:val="9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TE2MDM3MTS3MDVQ0lEKTi0uzszPAykwsqgFAJG0KCctAAAA"/>
  </w:docVars>
  <w:rsids>
    <w:rsidRoot w:val="00A36DC1"/>
    <w:rsid w:val="00000005"/>
    <w:rsid w:val="0000112D"/>
    <w:rsid w:val="000062A1"/>
    <w:rsid w:val="00013718"/>
    <w:rsid w:val="000175DA"/>
    <w:rsid w:val="00025C07"/>
    <w:rsid w:val="00036156"/>
    <w:rsid w:val="00052BF8"/>
    <w:rsid w:val="000542D5"/>
    <w:rsid w:val="00065D2C"/>
    <w:rsid w:val="00070539"/>
    <w:rsid w:val="0008185E"/>
    <w:rsid w:val="00084BDD"/>
    <w:rsid w:val="00087199"/>
    <w:rsid w:val="00090810"/>
    <w:rsid w:val="00091F11"/>
    <w:rsid w:val="00093B0D"/>
    <w:rsid w:val="000949EC"/>
    <w:rsid w:val="000A2BBD"/>
    <w:rsid w:val="000B05DB"/>
    <w:rsid w:val="000C5C52"/>
    <w:rsid w:val="000C677C"/>
    <w:rsid w:val="000E02A5"/>
    <w:rsid w:val="000E63EF"/>
    <w:rsid w:val="00100C8A"/>
    <w:rsid w:val="001024D4"/>
    <w:rsid w:val="00103C66"/>
    <w:rsid w:val="001120B2"/>
    <w:rsid w:val="00117254"/>
    <w:rsid w:val="00134D2A"/>
    <w:rsid w:val="00145547"/>
    <w:rsid w:val="00162A28"/>
    <w:rsid w:val="001746C2"/>
    <w:rsid w:val="00176FBE"/>
    <w:rsid w:val="00181F7B"/>
    <w:rsid w:val="00186210"/>
    <w:rsid w:val="001A004F"/>
    <w:rsid w:val="001A3154"/>
    <w:rsid w:val="001B0B99"/>
    <w:rsid w:val="001B14FD"/>
    <w:rsid w:val="001B480C"/>
    <w:rsid w:val="001D46C5"/>
    <w:rsid w:val="001E532C"/>
    <w:rsid w:val="001F66C2"/>
    <w:rsid w:val="001F7EAF"/>
    <w:rsid w:val="00231F63"/>
    <w:rsid w:val="00233334"/>
    <w:rsid w:val="002444F7"/>
    <w:rsid w:val="0026455B"/>
    <w:rsid w:val="00272ECE"/>
    <w:rsid w:val="00273834"/>
    <w:rsid w:val="002747BB"/>
    <w:rsid w:val="002B4A3E"/>
    <w:rsid w:val="002B724E"/>
    <w:rsid w:val="002C428C"/>
    <w:rsid w:val="002D15D9"/>
    <w:rsid w:val="002D2A90"/>
    <w:rsid w:val="002D6422"/>
    <w:rsid w:val="002E13BD"/>
    <w:rsid w:val="002E5173"/>
    <w:rsid w:val="002F1240"/>
    <w:rsid w:val="002F5649"/>
    <w:rsid w:val="002F7617"/>
    <w:rsid w:val="00300FDC"/>
    <w:rsid w:val="00320435"/>
    <w:rsid w:val="00323485"/>
    <w:rsid w:val="00353297"/>
    <w:rsid w:val="00353E3D"/>
    <w:rsid w:val="0035488C"/>
    <w:rsid w:val="003560FE"/>
    <w:rsid w:val="0036719D"/>
    <w:rsid w:val="0037329D"/>
    <w:rsid w:val="003B79CE"/>
    <w:rsid w:val="003C07A8"/>
    <w:rsid w:val="003C2B6A"/>
    <w:rsid w:val="003C6D41"/>
    <w:rsid w:val="003D648F"/>
    <w:rsid w:val="003D6875"/>
    <w:rsid w:val="003E3C86"/>
    <w:rsid w:val="004101F0"/>
    <w:rsid w:val="0041130F"/>
    <w:rsid w:val="00413F9D"/>
    <w:rsid w:val="00414796"/>
    <w:rsid w:val="0042294A"/>
    <w:rsid w:val="004235F4"/>
    <w:rsid w:val="00432C38"/>
    <w:rsid w:val="00460B88"/>
    <w:rsid w:val="0046177C"/>
    <w:rsid w:val="00464334"/>
    <w:rsid w:val="00465D24"/>
    <w:rsid w:val="00480AB8"/>
    <w:rsid w:val="004A4841"/>
    <w:rsid w:val="004B6098"/>
    <w:rsid w:val="004C3CAC"/>
    <w:rsid w:val="004C61EA"/>
    <w:rsid w:val="004E3E92"/>
    <w:rsid w:val="004F178F"/>
    <w:rsid w:val="004F1AD4"/>
    <w:rsid w:val="00501190"/>
    <w:rsid w:val="00502C6D"/>
    <w:rsid w:val="00505093"/>
    <w:rsid w:val="0051139A"/>
    <w:rsid w:val="00526F60"/>
    <w:rsid w:val="00533B7D"/>
    <w:rsid w:val="005411EA"/>
    <w:rsid w:val="005522AB"/>
    <w:rsid w:val="005544B7"/>
    <w:rsid w:val="00557083"/>
    <w:rsid w:val="00560AFF"/>
    <w:rsid w:val="0056246D"/>
    <w:rsid w:val="00573D02"/>
    <w:rsid w:val="00577A88"/>
    <w:rsid w:val="005850AA"/>
    <w:rsid w:val="00591285"/>
    <w:rsid w:val="0059787F"/>
    <w:rsid w:val="005A0848"/>
    <w:rsid w:val="005A1462"/>
    <w:rsid w:val="005A21E2"/>
    <w:rsid w:val="005A64A3"/>
    <w:rsid w:val="005B63FC"/>
    <w:rsid w:val="005C0A49"/>
    <w:rsid w:val="005C3375"/>
    <w:rsid w:val="005C37E8"/>
    <w:rsid w:val="005C56C9"/>
    <w:rsid w:val="005D4D2A"/>
    <w:rsid w:val="005D6E7D"/>
    <w:rsid w:val="00600D26"/>
    <w:rsid w:val="0060579C"/>
    <w:rsid w:val="006111BA"/>
    <w:rsid w:val="006156D8"/>
    <w:rsid w:val="0061772A"/>
    <w:rsid w:val="00630DB4"/>
    <w:rsid w:val="00633473"/>
    <w:rsid w:val="0063699D"/>
    <w:rsid w:val="00642518"/>
    <w:rsid w:val="00655F50"/>
    <w:rsid w:val="00670762"/>
    <w:rsid w:val="00671896"/>
    <w:rsid w:val="00671A4C"/>
    <w:rsid w:val="0067424F"/>
    <w:rsid w:val="00684C41"/>
    <w:rsid w:val="00695A7A"/>
    <w:rsid w:val="006B1AD5"/>
    <w:rsid w:val="006B619F"/>
    <w:rsid w:val="006C2F59"/>
    <w:rsid w:val="006C589F"/>
    <w:rsid w:val="006D4E5A"/>
    <w:rsid w:val="006D6D26"/>
    <w:rsid w:val="006E59AF"/>
    <w:rsid w:val="006E6D2D"/>
    <w:rsid w:val="006F3C22"/>
    <w:rsid w:val="006F5864"/>
    <w:rsid w:val="00705863"/>
    <w:rsid w:val="007118C3"/>
    <w:rsid w:val="00713D06"/>
    <w:rsid w:val="00760532"/>
    <w:rsid w:val="00766F28"/>
    <w:rsid w:val="0077425F"/>
    <w:rsid w:val="0078706B"/>
    <w:rsid w:val="0079016C"/>
    <w:rsid w:val="007902E9"/>
    <w:rsid w:val="00790E00"/>
    <w:rsid w:val="00797150"/>
    <w:rsid w:val="007A30A2"/>
    <w:rsid w:val="007A56DA"/>
    <w:rsid w:val="007C7BC2"/>
    <w:rsid w:val="007E185D"/>
    <w:rsid w:val="007F01ED"/>
    <w:rsid w:val="007F0546"/>
    <w:rsid w:val="007F12EF"/>
    <w:rsid w:val="007F404E"/>
    <w:rsid w:val="007F70DF"/>
    <w:rsid w:val="00800C15"/>
    <w:rsid w:val="00801144"/>
    <w:rsid w:val="0081469E"/>
    <w:rsid w:val="00821938"/>
    <w:rsid w:val="00822B6D"/>
    <w:rsid w:val="00824E57"/>
    <w:rsid w:val="008309C0"/>
    <w:rsid w:val="00854832"/>
    <w:rsid w:val="00862CD7"/>
    <w:rsid w:val="0086765F"/>
    <w:rsid w:val="00895B53"/>
    <w:rsid w:val="00896FE9"/>
    <w:rsid w:val="008B2737"/>
    <w:rsid w:val="008E160F"/>
    <w:rsid w:val="008F0482"/>
    <w:rsid w:val="008F4F3A"/>
    <w:rsid w:val="00920C7C"/>
    <w:rsid w:val="00920D50"/>
    <w:rsid w:val="00947AA3"/>
    <w:rsid w:val="00951075"/>
    <w:rsid w:val="009634BD"/>
    <w:rsid w:val="00971DE1"/>
    <w:rsid w:val="00984FE9"/>
    <w:rsid w:val="009B5F04"/>
    <w:rsid w:val="009B5FC7"/>
    <w:rsid w:val="009C08EB"/>
    <w:rsid w:val="009D0185"/>
    <w:rsid w:val="009D229F"/>
    <w:rsid w:val="009D2EA1"/>
    <w:rsid w:val="009D3317"/>
    <w:rsid w:val="009E4B49"/>
    <w:rsid w:val="009E58FD"/>
    <w:rsid w:val="009E7C23"/>
    <w:rsid w:val="009F5207"/>
    <w:rsid w:val="009F5DCB"/>
    <w:rsid w:val="00A026D7"/>
    <w:rsid w:val="00A03325"/>
    <w:rsid w:val="00A13862"/>
    <w:rsid w:val="00A2227A"/>
    <w:rsid w:val="00A308B0"/>
    <w:rsid w:val="00A33735"/>
    <w:rsid w:val="00A36DC1"/>
    <w:rsid w:val="00A37035"/>
    <w:rsid w:val="00A412C8"/>
    <w:rsid w:val="00A548D3"/>
    <w:rsid w:val="00A65FCD"/>
    <w:rsid w:val="00A72140"/>
    <w:rsid w:val="00A9074B"/>
    <w:rsid w:val="00A94289"/>
    <w:rsid w:val="00AA14CB"/>
    <w:rsid w:val="00AA7A14"/>
    <w:rsid w:val="00AB1E0A"/>
    <w:rsid w:val="00AC34F3"/>
    <w:rsid w:val="00AC4A4D"/>
    <w:rsid w:val="00AD1FB1"/>
    <w:rsid w:val="00AE0C79"/>
    <w:rsid w:val="00AF5EE8"/>
    <w:rsid w:val="00AF6353"/>
    <w:rsid w:val="00AF77D4"/>
    <w:rsid w:val="00B01CE7"/>
    <w:rsid w:val="00B0503C"/>
    <w:rsid w:val="00B05110"/>
    <w:rsid w:val="00B202C8"/>
    <w:rsid w:val="00B33952"/>
    <w:rsid w:val="00B34040"/>
    <w:rsid w:val="00B47D4C"/>
    <w:rsid w:val="00B53A69"/>
    <w:rsid w:val="00B64D93"/>
    <w:rsid w:val="00B72739"/>
    <w:rsid w:val="00B77FCA"/>
    <w:rsid w:val="00B820CC"/>
    <w:rsid w:val="00B94DE0"/>
    <w:rsid w:val="00B97E4E"/>
    <w:rsid w:val="00BA3145"/>
    <w:rsid w:val="00BA6D58"/>
    <w:rsid w:val="00BB22D2"/>
    <w:rsid w:val="00BD5EBA"/>
    <w:rsid w:val="00BE2C27"/>
    <w:rsid w:val="00BE30A0"/>
    <w:rsid w:val="00BF2FE6"/>
    <w:rsid w:val="00BF4C29"/>
    <w:rsid w:val="00C0395E"/>
    <w:rsid w:val="00C15EC4"/>
    <w:rsid w:val="00C227E1"/>
    <w:rsid w:val="00C25E81"/>
    <w:rsid w:val="00C31D79"/>
    <w:rsid w:val="00C43D90"/>
    <w:rsid w:val="00C45116"/>
    <w:rsid w:val="00C50206"/>
    <w:rsid w:val="00C65094"/>
    <w:rsid w:val="00C82039"/>
    <w:rsid w:val="00C928E6"/>
    <w:rsid w:val="00C93D90"/>
    <w:rsid w:val="00C967C9"/>
    <w:rsid w:val="00CA3550"/>
    <w:rsid w:val="00CB559E"/>
    <w:rsid w:val="00CC0DCC"/>
    <w:rsid w:val="00CC34A6"/>
    <w:rsid w:val="00CC5459"/>
    <w:rsid w:val="00CC75D1"/>
    <w:rsid w:val="00CD5339"/>
    <w:rsid w:val="00CE36DA"/>
    <w:rsid w:val="00D04A3E"/>
    <w:rsid w:val="00D068DD"/>
    <w:rsid w:val="00D12271"/>
    <w:rsid w:val="00D2191F"/>
    <w:rsid w:val="00D3175B"/>
    <w:rsid w:val="00D34F16"/>
    <w:rsid w:val="00D353D6"/>
    <w:rsid w:val="00D35E42"/>
    <w:rsid w:val="00D438A9"/>
    <w:rsid w:val="00D47FD7"/>
    <w:rsid w:val="00D57F6C"/>
    <w:rsid w:val="00D61163"/>
    <w:rsid w:val="00D73ED2"/>
    <w:rsid w:val="00D749E0"/>
    <w:rsid w:val="00D80F28"/>
    <w:rsid w:val="00D82FE2"/>
    <w:rsid w:val="00D97789"/>
    <w:rsid w:val="00DA724B"/>
    <w:rsid w:val="00DB1E96"/>
    <w:rsid w:val="00DB60BA"/>
    <w:rsid w:val="00DC2322"/>
    <w:rsid w:val="00DD4181"/>
    <w:rsid w:val="00DD6C89"/>
    <w:rsid w:val="00DD7FA8"/>
    <w:rsid w:val="00DF0E03"/>
    <w:rsid w:val="00DF3F0E"/>
    <w:rsid w:val="00E01716"/>
    <w:rsid w:val="00E16D60"/>
    <w:rsid w:val="00E5208E"/>
    <w:rsid w:val="00E6120C"/>
    <w:rsid w:val="00E61296"/>
    <w:rsid w:val="00E61371"/>
    <w:rsid w:val="00E70A6D"/>
    <w:rsid w:val="00E7110C"/>
    <w:rsid w:val="00E71F1A"/>
    <w:rsid w:val="00E80744"/>
    <w:rsid w:val="00E8356A"/>
    <w:rsid w:val="00E961C5"/>
    <w:rsid w:val="00EB20C2"/>
    <w:rsid w:val="00EC0334"/>
    <w:rsid w:val="00EC1877"/>
    <w:rsid w:val="00EC4A4E"/>
    <w:rsid w:val="00EC64F5"/>
    <w:rsid w:val="00EC674A"/>
    <w:rsid w:val="00EC7186"/>
    <w:rsid w:val="00ED5288"/>
    <w:rsid w:val="00EE729E"/>
    <w:rsid w:val="00F01E10"/>
    <w:rsid w:val="00F07CDA"/>
    <w:rsid w:val="00F108CB"/>
    <w:rsid w:val="00F23946"/>
    <w:rsid w:val="00F35763"/>
    <w:rsid w:val="00F40DB7"/>
    <w:rsid w:val="00F44901"/>
    <w:rsid w:val="00F45E5E"/>
    <w:rsid w:val="00F51DCB"/>
    <w:rsid w:val="00F530D0"/>
    <w:rsid w:val="00F56D56"/>
    <w:rsid w:val="00F63721"/>
    <w:rsid w:val="00F65396"/>
    <w:rsid w:val="00F73F53"/>
    <w:rsid w:val="00F7418A"/>
    <w:rsid w:val="00F82F92"/>
    <w:rsid w:val="00F9625A"/>
    <w:rsid w:val="00FA10F6"/>
    <w:rsid w:val="00FA342D"/>
    <w:rsid w:val="00FA5021"/>
    <w:rsid w:val="00FA54B3"/>
    <w:rsid w:val="00FC723A"/>
    <w:rsid w:val="00FD4501"/>
    <w:rsid w:val="00FE6B35"/>
    <w:rsid w:val="00FF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9DF7C"/>
  <w15:docId w15:val="{EF3246F4-E3D1-40C3-95CB-EC1F68B1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DC1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052BF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C34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F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F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4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4F3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4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4F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ovett</dc:creator>
  <cp:lastModifiedBy>Kevin Bell</cp:lastModifiedBy>
  <cp:revision>2</cp:revision>
  <dcterms:created xsi:type="dcterms:W3CDTF">2020-02-27T21:02:00Z</dcterms:created>
  <dcterms:modified xsi:type="dcterms:W3CDTF">2020-02-27T21:02:00Z</dcterms:modified>
</cp:coreProperties>
</file>